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7BB2DA" w14:textId="77777777" w:rsidR="007C71AD" w:rsidRPr="00D13432" w:rsidRDefault="008B57A6" w:rsidP="007C71AD">
      <w:pPr>
        <w:jc w:val="center"/>
        <w:rPr>
          <w:rFonts w:ascii="Raleway" w:hAnsi="Raleway" w:cs="Kh Kantumruy"/>
          <w:b/>
          <w:bCs/>
          <w:sz w:val="32"/>
          <w:szCs w:val="32"/>
        </w:rPr>
      </w:pPr>
      <w:r w:rsidRPr="00D13432">
        <w:rPr>
          <w:rFonts w:ascii="Raleway" w:hAnsi="Raleway" w:cs="Kh Kantumruy"/>
          <w:noProof/>
          <w:sz w:val="48"/>
          <w:szCs w:val="48"/>
        </w:rPr>
        <w:drawing>
          <wp:anchor distT="0" distB="0" distL="114300" distR="114300" simplePos="0" relativeHeight="251666432" behindDoc="0" locked="0" layoutInCell="1" allowOverlap="1" wp14:anchorId="2E8D1088" wp14:editId="74BFFDC1">
            <wp:simplePos x="0" y="0"/>
            <wp:positionH relativeFrom="column">
              <wp:posOffset>5875655</wp:posOffset>
            </wp:positionH>
            <wp:positionV relativeFrom="paragraph">
              <wp:posOffset>-737235</wp:posOffset>
            </wp:positionV>
            <wp:extent cx="872962" cy="1247775"/>
            <wp:effectExtent l="0" t="0" r="381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g-CLA-RGB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2962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71AD" w:rsidRPr="00D13432">
        <w:rPr>
          <w:rFonts w:ascii="Raleway" w:hAnsi="Raleway" w:cs="Kh Kantumruy"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76D8D7" wp14:editId="5E69702B">
                <wp:simplePos x="0" y="0"/>
                <wp:positionH relativeFrom="column">
                  <wp:posOffset>514350</wp:posOffset>
                </wp:positionH>
                <wp:positionV relativeFrom="paragraph">
                  <wp:posOffset>-462280</wp:posOffset>
                </wp:positionV>
                <wp:extent cx="4543425" cy="7048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43425" cy="704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92E2A5" w14:textId="5C21533E" w:rsidR="00D657D9" w:rsidRPr="008B57A6" w:rsidRDefault="00715F25" w:rsidP="00D657D9">
                            <w:pPr>
                              <w:spacing w:line="228" w:lineRule="auto"/>
                              <w:jc w:val="center"/>
                              <w:rPr>
                                <w:rFonts w:ascii="Raleway" w:hAnsi="Raleway" w:cs="Kh Kantumruy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Raleway" w:hAnsi="Raleway" w:cs="Kh Kantumruy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>Stand for Culture</w:t>
                            </w:r>
                            <w:r w:rsidR="00D657D9" w:rsidRPr="008B57A6">
                              <w:rPr>
                                <w:rFonts w:ascii="Raleway" w:hAnsi="Raleway" w:cs="Kh Kantumruy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Fellowship </w:t>
                            </w:r>
                          </w:p>
                          <w:p w14:paraId="730DC1B5" w14:textId="77777777" w:rsidR="00D657D9" w:rsidRPr="008B57A6" w:rsidRDefault="00D657D9" w:rsidP="00D657D9">
                            <w:pPr>
                              <w:spacing w:line="228" w:lineRule="auto"/>
                              <w:jc w:val="center"/>
                              <w:rPr>
                                <w:rFonts w:ascii="Raleway" w:hAnsi="Raleway" w:cs="Kh Kantumruy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cs/>
                              </w:rPr>
                            </w:pPr>
                            <w:r w:rsidRPr="008B57A6">
                              <w:rPr>
                                <w:rFonts w:ascii="Raleway" w:hAnsi="Raleway" w:cs="Kh Kantumruy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>Application Form</w:t>
                            </w:r>
                          </w:p>
                          <w:p w14:paraId="71CD40ED" w14:textId="77777777" w:rsidR="007C71AD" w:rsidRPr="008548E7" w:rsidRDefault="007C71AD" w:rsidP="007C71A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76D8D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40.5pt;margin-top:-36.4pt;width:357.75pt;height:55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" filled="f" stroked="f" strokeweight=".5pt">
                <v:textbox>
                  <w:txbxContent>
                    <w:p w14:paraId="5992E2A5" w14:textId="5C21533E" w:rsidR="00D657D9" w:rsidRPr="008B57A6" w:rsidRDefault="00715F25" w:rsidP="00D657D9">
                      <w:pPr>
                        <w:spacing w:line="228" w:lineRule="auto"/>
                        <w:jc w:val="center"/>
                        <w:rPr>
                          <w:rFonts w:ascii="Raleway" w:hAnsi="Raleway" w:cs="Kh Kantumruy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</w:pPr>
                      <w:r>
                        <w:rPr>
                          <w:rFonts w:ascii="Raleway" w:hAnsi="Raleway" w:cs="Kh Kantumruy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>Stand for Culture</w:t>
                      </w:r>
                      <w:r w:rsidR="00D657D9" w:rsidRPr="008B57A6">
                        <w:rPr>
                          <w:rFonts w:ascii="Raleway" w:hAnsi="Raleway" w:cs="Kh Kantumruy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 xml:space="preserve"> Fellowship </w:t>
                      </w:r>
                    </w:p>
                    <w:p w14:paraId="730DC1B5" w14:textId="77777777" w:rsidR="00D657D9" w:rsidRPr="008B57A6" w:rsidRDefault="00D657D9" w:rsidP="00D657D9">
                      <w:pPr>
                        <w:spacing w:line="228" w:lineRule="auto"/>
                        <w:jc w:val="center"/>
                        <w:rPr>
                          <w:rFonts w:ascii="Raleway" w:hAnsi="Raleway" w:cs="Kh Kantumruy"/>
                          <w:b/>
                          <w:bCs/>
                          <w:color w:val="FFFFFF" w:themeColor="background1"/>
                          <w:sz w:val="44"/>
                          <w:szCs w:val="44"/>
                          <w:cs/>
                        </w:rPr>
                      </w:pPr>
                      <w:r w:rsidRPr="008B57A6">
                        <w:rPr>
                          <w:rFonts w:ascii="Raleway" w:hAnsi="Raleway" w:cs="Kh Kantumruy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>Application Form</w:t>
                      </w:r>
                    </w:p>
                    <w:p w14:paraId="71CD40ED" w14:textId="77777777" w:rsidR="007C71AD" w:rsidRPr="008548E7" w:rsidRDefault="007C71AD" w:rsidP="007C71AD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C71AD" w:rsidRPr="00D13432">
        <w:rPr>
          <w:rFonts w:ascii="Raleway" w:hAnsi="Raleway" w:cs="Kh Kantumruy"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010714" wp14:editId="58793B7E">
                <wp:simplePos x="0" y="0"/>
                <wp:positionH relativeFrom="page">
                  <wp:align>right</wp:align>
                </wp:positionH>
                <wp:positionV relativeFrom="paragraph">
                  <wp:posOffset>-741201</wp:posOffset>
                </wp:positionV>
                <wp:extent cx="7762875" cy="1247775"/>
                <wp:effectExtent l="0" t="0" r="9525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2875" cy="1247775"/>
                        </a:xfrm>
                        <a:prstGeom prst="rect">
                          <a:avLst/>
                        </a:prstGeom>
                        <a:solidFill>
                          <a:srgbClr val="00969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0BBD84B" id="Rectangle 7" o:spid="_x0000_s1026" style="position:absolute;margin-left:560.05pt;margin-top:-58.35pt;width:611.25pt;height:98.25pt;z-index:251659264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" fillcolor="#009693" stroked="f" strokeweight="1pt">
                <w10:wrap anchorx="page"/>
              </v:rect>
            </w:pict>
          </mc:Fallback>
        </mc:AlternateContent>
      </w:r>
    </w:p>
    <w:p w14:paraId="3D8944C4" w14:textId="77777777" w:rsidR="007C71AD" w:rsidRPr="00D13432" w:rsidRDefault="007C71AD" w:rsidP="007C71AD">
      <w:pPr>
        <w:jc w:val="center"/>
        <w:rPr>
          <w:rFonts w:ascii="Raleway" w:hAnsi="Raleway" w:cs="Kh Kantumruy"/>
          <w:sz w:val="22"/>
          <w:szCs w:val="22"/>
        </w:rPr>
      </w:pPr>
    </w:p>
    <w:p w14:paraId="561FD883" w14:textId="77777777" w:rsidR="007C71AD" w:rsidRPr="00D13432" w:rsidRDefault="007C71AD" w:rsidP="007C71AD">
      <w:pPr>
        <w:rPr>
          <w:rFonts w:ascii="Raleway" w:hAnsi="Raleway" w:cs="Kh Kantumruy"/>
          <w:sz w:val="10"/>
          <w:szCs w:val="10"/>
        </w:rPr>
      </w:pPr>
    </w:p>
    <w:p w14:paraId="1EC1F41B" w14:textId="77777777" w:rsidR="007C71AD" w:rsidRPr="00D13432" w:rsidRDefault="00D657D9" w:rsidP="00D657D9">
      <w:pPr>
        <w:pBdr>
          <w:bottom w:val="single" w:sz="12" w:space="1" w:color="auto"/>
        </w:pBdr>
        <w:spacing w:line="360" w:lineRule="auto"/>
        <w:rPr>
          <w:rFonts w:ascii="Raleway" w:eastAsia="Times New Roman" w:hAnsi="Raleway" w:cs="Kh Kantumruy"/>
          <w:b/>
          <w:bCs/>
          <w:color w:val="222222"/>
          <w:sz w:val="22"/>
          <w:szCs w:val="22"/>
          <w:shd w:val="clear" w:color="auto" w:fill="FFFFFF"/>
        </w:rPr>
      </w:pPr>
      <w:r w:rsidRPr="00D13432">
        <w:rPr>
          <w:rFonts w:ascii="Raleway" w:eastAsia="Times New Roman" w:hAnsi="Raleway" w:cs="Kh Kantumruy"/>
          <w:b/>
          <w:bCs/>
          <w:color w:val="222222"/>
          <w:sz w:val="22"/>
          <w:szCs w:val="22"/>
          <w:u w:val="single"/>
          <w:shd w:val="clear" w:color="auto" w:fill="FFFFFF"/>
        </w:rPr>
        <w:t>About You</w:t>
      </w:r>
    </w:p>
    <w:p w14:paraId="11BE7379" w14:textId="77777777" w:rsidR="007C71AD" w:rsidRPr="00D13432" w:rsidRDefault="007C71AD" w:rsidP="00D657D9">
      <w:pPr>
        <w:spacing w:line="360" w:lineRule="auto"/>
        <w:rPr>
          <w:rFonts w:ascii="Raleway" w:hAnsi="Raleway" w:cs="Kh Kantumruy"/>
          <w:b/>
          <w:bCs/>
          <w:sz w:val="6"/>
          <w:szCs w:val="6"/>
          <w:u w:val="single"/>
        </w:rPr>
      </w:pPr>
    </w:p>
    <w:p w14:paraId="52609D42" w14:textId="77777777" w:rsidR="007C71AD" w:rsidRPr="00D13432" w:rsidRDefault="007C71AD" w:rsidP="00D657D9">
      <w:pPr>
        <w:spacing w:line="360" w:lineRule="auto"/>
        <w:rPr>
          <w:rFonts w:ascii="Raleway" w:hAnsi="Raleway" w:cs="Kh Kantumruy"/>
          <w:b/>
          <w:bCs/>
          <w:sz w:val="6"/>
          <w:szCs w:val="6"/>
          <w:u w:val="single"/>
        </w:rPr>
      </w:pPr>
    </w:p>
    <w:p w14:paraId="5F7DBE92" w14:textId="4389F3CF" w:rsidR="007C71AD" w:rsidRPr="00D13432" w:rsidRDefault="00D657D9" w:rsidP="00D657D9">
      <w:pPr>
        <w:spacing w:line="360" w:lineRule="auto"/>
        <w:rPr>
          <w:rFonts w:ascii="Raleway" w:hAnsi="Raleway" w:cs="Kh Kantumruy"/>
          <w:sz w:val="22"/>
          <w:szCs w:val="22"/>
        </w:rPr>
      </w:pPr>
      <w:r w:rsidRPr="00D13432">
        <w:rPr>
          <w:rFonts w:ascii="Raleway" w:hAnsi="Raleway" w:cs="Kh Kantumruy"/>
          <w:sz w:val="22"/>
          <w:szCs w:val="22"/>
        </w:rPr>
        <w:t>Last &amp; Given Name</w:t>
      </w:r>
      <w:r w:rsidR="008B57A6" w:rsidRPr="00D13432">
        <w:rPr>
          <w:rFonts w:ascii="Raleway" w:hAnsi="Raleway" w:cs="Kh Kantumruy"/>
          <w:sz w:val="22"/>
          <w:szCs w:val="22"/>
        </w:rPr>
        <w:t>:</w:t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2A33F9" w:rsidRPr="00D13432">
        <w:rPr>
          <w:rFonts w:ascii="Raleway" w:hAnsi="Raleway" w:cs="Kh Kantumruy"/>
          <w:sz w:val="22"/>
          <w:szCs w:val="22"/>
        </w:rPr>
        <w:t xml:space="preserve"> </w:t>
      </w:r>
      <w:r w:rsidRPr="00D13432">
        <w:rPr>
          <w:rFonts w:ascii="Raleway" w:hAnsi="Raleway" w:cs="Kh Kantumruy"/>
          <w:sz w:val="22"/>
          <w:szCs w:val="22"/>
        </w:rPr>
        <w:t>Date of birth</w:t>
      </w:r>
      <w:r w:rsidR="008B57A6" w:rsidRPr="00D13432">
        <w:rPr>
          <w:rFonts w:ascii="Raleway" w:hAnsi="Raleway" w:cs="Kh Kantumruy"/>
          <w:sz w:val="22"/>
          <w:szCs w:val="22"/>
        </w:rPr>
        <w:t>:</w:t>
      </w:r>
      <w:r w:rsidR="007C71AD" w:rsidRPr="00D13432">
        <w:rPr>
          <w:rFonts w:ascii="Raleway" w:hAnsi="Raleway" w:cs="Kh Kantumruy"/>
          <w:sz w:val="22"/>
          <w:szCs w:val="22"/>
        </w:rPr>
        <w:t xml:space="preserve">   ____/____/______</w:t>
      </w:r>
    </w:p>
    <w:p w14:paraId="7604DFD2" w14:textId="7EBCE5DD" w:rsidR="00D657D9" w:rsidRPr="00D13432" w:rsidRDefault="00D657D9" w:rsidP="00912C5F">
      <w:pPr>
        <w:tabs>
          <w:tab w:val="left" w:pos="4320"/>
          <w:tab w:val="left" w:pos="4770"/>
          <w:tab w:val="left" w:pos="5220"/>
          <w:tab w:val="left" w:pos="5400"/>
          <w:tab w:val="left" w:pos="5850"/>
          <w:tab w:val="left" w:pos="6120"/>
          <w:tab w:val="left" w:pos="6660"/>
          <w:tab w:val="left" w:pos="8820"/>
          <w:tab w:val="left" w:pos="8910"/>
        </w:tabs>
        <w:spacing w:line="360" w:lineRule="auto"/>
        <w:rPr>
          <w:rFonts w:ascii="Raleway" w:hAnsi="Raleway" w:cs="Kh Kantumruy"/>
          <w:sz w:val="22"/>
          <w:szCs w:val="22"/>
        </w:rPr>
      </w:pPr>
      <w:r w:rsidRPr="00D13432">
        <w:rPr>
          <w:rFonts w:ascii="Raleway" w:hAnsi="Raleway" w:cs="Kh Kantumruy"/>
          <w:sz w:val="22"/>
          <w:szCs w:val="22"/>
        </w:rPr>
        <w:t>Gender</w:t>
      </w:r>
      <w:r w:rsidR="00E121C8" w:rsidRPr="00D13432">
        <w:rPr>
          <w:rFonts w:ascii="Raleway" w:hAnsi="Raleway" w:cs="Kh Kantumruy"/>
          <w:sz w:val="22"/>
          <w:szCs w:val="22"/>
        </w:rPr>
        <w:t xml:space="preserve"> (Please </w:t>
      </w:r>
      <w:r w:rsidR="003C5E42" w:rsidRPr="00D13432">
        <w:rPr>
          <w:rFonts w:ascii="Raleway" w:hAnsi="Raleway" w:cs="Kh Kantumruy"/>
          <w:sz w:val="22"/>
          <w:szCs w:val="22"/>
        </w:rPr>
        <w:t xml:space="preserve">tick </w:t>
      </w:r>
      <w:r w:rsidR="00E121C8" w:rsidRPr="00D13432">
        <w:rPr>
          <w:rFonts w:ascii="Raleway" w:hAnsi="Raleway" w:cs="Kh Kantumruy"/>
          <w:sz w:val="22"/>
          <w:szCs w:val="22"/>
        </w:rPr>
        <w:t>the appropriate box)</w:t>
      </w:r>
      <w:r w:rsidR="008B57A6" w:rsidRPr="00D13432">
        <w:rPr>
          <w:rFonts w:ascii="Raleway" w:hAnsi="Raleway" w:cs="Kh Kantumruy"/>
          <w:sz w:val="22"/>
          <w:szCs w:val="22"/>
        </w:rPr>
        <w:t>:</w:t>
      </w:r>
      <w:r w:rsidR="00D13432" w:rsidRPr="00D13432">
        <w:rPr>
          <w:rFonts w:ascii="Raleway" w:hAnsi="Raleway" w:cs="Kh Kantumruy"/>
          <w:sz w:val="22"/>
          <w:szCs w:val="22"/>
        </w:rPr>
        <w:t xml:space="preserve"> </w:t>
      </w:r>
      <w:sdt>
        <w:sdtPr>
          <w:rPr>
            <w:rFonts w:ascii="Raleway" w:hAnsi="Raleway" w:cs="Kh Kantumruy"/>
            <w:sz w:val="28"/>
            <w:szCs w:val="28"/>
          </w:rPr>
          <w:id w:val="-2009359347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610D54">
            <w:rPr>
              <w:rFonts w:ascii="MS Gothic" w:eastAsia="MS Gothic" w:hAnsi="MS Gothic" w:cs="Kh Kantumruy" w:hint="eastAsia"/>
              <w:sz w:val="28"/>
              <w:szCs w:val="28"/>
            </w:rPr>
            <w:t>☐</w:t>
          </w:r>
        </w:sdtContent>
      </w:sdt>
      <w:r w:rsidR="00D13432">
        <w:rPr>
          <w:rFonts w:ascii="Raleway" w:hAnsi="Raleway" w:cs="Kh Kantumruy"/>
          <w:sz w:val="28"/>
          <w:szCs w:val="28"/>
        </w:rPr>
        <w:t xml:space="preserve"> </w:t>
      </w:r>
      <w:r w:rsidRPr="00D13432">
        <w:rPr>
          <w:rFonts w:ascii="Raleway" w:hAnsi="Raleway" w:cs="Kh Kantumruy"/>
          <w:sz w:val="22"/>
          <w:szCs w:val="22"/>
        </w:rPr>
        <w:t>Male</w:t>
      </w:r>
      <w:r w:rsidR="00D13432" w:rsidRPr="00D13432">
        <w:rPr>
          <w:rFonts w:ascii="Raleway" w:hAnsi="Raleway" w:cs="Kh Kantumruy"/>
          <w:sz w:val="22"/>
          <w:szCs w:val="22"/>
        </w:rPr>
        <w:t xml:space="preserve">   </w:t>
      </w:r>
      <w:sdt>
        <w:sdtPr>
          <w:rPr>
            <w:rFonts w:ascii="Raleway" w:hAnsi="Raleway" w:cs="Kh Kantumruy"/>
            <w:sz w:val="28"/>
            <w:szCs w:val="28"/>
          </w:rPr>
          <w:id w:val="-839156337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D13432">
            <w:rPr>
              <w:rFonts w:ascii="MS Gothic" w:eastAsia="MS Gothic" w:hAnsi="MS Gothic" w:cs="Kh Kantumruy" w:hint="eastAsia"/>
              <w:sz w:val="28"/>
              <w:szCs w:val="28"/>
            </w:rPr>
            <w:t>☐</w:t>
          </w:r>
        </w:sdtContent>
      </w:sdt>
      <w:r w:rsidR="00D13432">
        <w:rPr>
          <w:rFonts w:ascii="Raleway" w:hAnsi="Raleway" w:cs="Kh Kantumruy"/>
          <w:sz w:val="28"/>
          <w:szCs w:val="28"/>
        </w:rPr>
        <w:t xml:space="preserve"> </w:t>
      </w:r>
      <w:r w:rsidRPr="00D13432">
        <w:rPr>
          <w:rFonts w:ascii="Raleway" w:hAnsi="Raleway" w:cs="Kh Kantumruy"/>
          <w:sz w:val="22"/>
          <w:szCs w:val="22"/>
        </w:rPr>
        <w:t>Female</w:t>
      </w:r>
      <w:r w:rsidR="00D13432" w:rsidRPr="00D13432">
        <w:rPr>
          <w:rFonts w:ascii="Raleway" w:hAnsi="Raleway" w:cs="Kh Kantumruy"/>
          <w:sz w:val="22"/>
          <w:szCs w:val="22"/>
        </w:rPr>
        <w:t xml:space="preserve">  </w:t>
      </w:r>
      <w:sdt>
        <w:sdtPr>
          <w:rPr>
            <w:rFonts w:ascii="Raleway" w:hAnsi="Raleway" w:cs="Kh Kantumruy"/>
            <w:sz w:val="28"/>
            <w:szCs w:val="28"/>
          </w:rPr>
          <w:id w:val="658497896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D13432">
            <w:rPr>
              <w:rFonts w:ascii="MS Gothic" w:eastAsia="MS Gothic" w:hAnsi="MS Gothic" w:cs="Kh Kantumruy" w:hint="eastAsia"/>
              <w:sz w:val="28"/>
              <w:szCs w:val="28"/>
            </w:rPr>
            <w:t>☐</w:t>
          </w:r>
        </w:sdtContent>
      </w:sdt>
      <w:r w:rsidR="00D13432">
        <w:rPr>
          <w:rFonts w:ascii="Raleway" w:hAnsi="Raleway" w:cs="Kh Kantumruy"/>
          <w:sz w:val="28"/>
          <w:szCs w:val="28"/>
        </w:rPr>
        <w:t xml:space="preserve"> </w:t>
      </w:r>
      <w:r w:rsidRPr="00D13432">
        <w:rPr>
          <w:rFonts w:ascii="Raleway" w:hAnsi="Raleway" w:cs="Kh Kantumruy"/>
          <w:sz w:val="22"/>
          <w:szCs w:val="22"/>
        </w:rPr>
        <w:t>Prefer not to say</w:t>
      </w:r>
      <w:r w:rsidR="007C71AD" w:rsidRPr="00D13432">
        <w:rPr>
          <w:rFonts w:ascii="Raleway" w:hAnsi="Raleway" w:cs="Kh Kantumruy"/>
          <w:sz w:val="22"/>
          <w:szCs w:val="22"/>
          <w:cs/>
        </w:rPr>
        <w:t xml:space="preserve"> </w:t>
      </w:r>
      <w:r w:rsidR="00D13432" w:rsidRPr="00D13432">
        <w:rPr>
          <w:rFonts w:ascii="Raleway" w:hAnsi="Raleway" w:cs="Kh Kantumruy"/>
          <w:sz w:val="22"/>
          <w:szCs w:val="22"/>
        </w:rPr>
        <w:t xml:space="preserve"> </w:t>
      </w:r>
      <w:sdt>
        <w:sdtPr>
          <w:rPr>
            <w:rFonts w:ascii="Raleway" w:hAnsi="Raleway" w:cs="Kh Kantumruy"/>
            <w:sz w:val="28"/>
            <w:szCs w:val="28"/>
          </w:rPr>
          <w:id w:val="-279564766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0A00BA">
            <w:rPr>
              <w:rFonts w:ascii="MS Gothic" w:eastAsia="MS Gothic" w:hAnsi="MS Gothic" w:cs="Kh Kantumruy" w:hint="eastAsia"/>
              <w:sz w:val="28"/>
              <w:szCs w:val="28"/>
            </w:rPr>
            <w:t>☐</w:t>
          </w:r>
        </w:sdtContent>
      </w:sdt>
      <w:r w:rsidR="003C5E42" w:rsidRPr="00D13432">
        <w:rPr>
          <w:rFonts w:ascii="Raleway" w:hAnsi="Raleway" w:cs="Kh Kantumruy"/>
          <w:sz w:val="22"/>
          <w:szCs w:val="22"/>
          <w:cs/>
        </w:rPr>
        <w:t xml:space="preserve"> </w:t>
      </w:r>
      <w:r w:rsidR="000F15D7" w:rsidRPr="00D13432">
        <w:rPr>
          <w:rFonts w:ascii="Raleway" w:hAnsi="Raleway" w:cs="Kh Kantumruy"/>
          <w:sz w:val="22"/>
          <w:szCs w:val="22"/>
        </w:rPr>
        <w:t>other</w:t>
      </w:r>
      <w:r w:rsidR="007C71AD" w:rsidRPr="00D13432">
        <w:rPr>
          <w:rFonts w:ascii="Raleway" w:hAnsi="Raleway" w:cs="Kh Kantumruy"/>
          <w:sz w:val="22"/>
          <w:szCs w:val="22"/>
          <w:cs/>
        </w:rPr>
        <w:t xml:space="preserve"> </w:t>
      </w:r>
    </w:p>
    <w:p w14:paraId="340B7400" w14:textId="09558E6E" w:rsidR="007C71AD" w:rsidRPr="00D13432" w:rsidRDefault="00D657D9" w:rsidP="00D657D9">
      <w:pPr>
        <w:spacing w:line="360" w:lineRule="auto"/>
        <w:rPr>
          <w:rFonts w:ascii="Raleway" w:hAnsi="Raleway" w:cs="Kh Kantumruy"/>
          <w:sz w:val="22"/>
          <w:szCs w:val="22"/>
        </w:rPr>
      </w:pPr>
      <w:r w:rsidRPr="00D13432">
        <w:rPr>
          <w:rFonts w:ascii="Raleway" w:hAnsi="Raleway" w:cs="Kh Kantumruy"/>
          <w:sz w:val="22"/>
          <w:szCs w:val="22"/>
        </w:rPr>
        <w:t>Address:</w:t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</w:p>
    <w:p w14:paraId="366DEF74" w14:textId="38BEAA2F" w:rsidR="007C71AD" w:rsidRPr="00D13432" w:rsidRDefault="00D657D9" w:rsidP="00D657D9">
      <w:pPr>
        <w:pBdr>
          <w:bottom w:val="single" w:sz="12" w:space="1" w:color="auto"/>
        </w:pBdr>
        <w:spacing w:line="360" w:lineRule="auto"/>
        <w:rPr>
          <w:rFonts w:ascii="Raleway" w:hAnsi="Raleway" w:cs="Kh Kantumruy"/>
          <w:sz w:val="22"/>
          <w:szCs w:val="22"/>
          <w:u w:val="single"/>
        </w:rPr>
      </w:pPr>
      <w:r w:rsidRPr="00D13432">
        <w:rPr>
          <w:rFonts w:ascii="Raleway" w:hAnsi="Raleway" w:cs="Kh Kantumruy"/>
          <w:sz w:val="22"/>
          <w:szCs w:val="22"/>
        </w:rPr>
        <w:t>Phone:</w:t>
      </w:r>
      <w:r w:rsidR="007C71AD" w:rsidRPr="00D13432">
        <w:rPr>
          <w:rFonts w:ascii="Raleway" w:hAnsi="Raleway" w:cs="Kh Kantumruy"/>
          <w:sz w:val="22"/>
          <w:szCs w:val="22"/>
        </w:rPr>
        <w:t xml:space="preserve"> </w:t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Pr="00D13432">
        <w:rPr>
          <w:rFonts w:ascii="Raleway" w:hAnsi="Raleway" w:cs="Kh Kantumruy"/>
          <w:sz w:val="22"/>
          <w:szCs w:val="22"/>
          <w:u w:val="single"/>
        </w:rPr>
        <w:tab/>
      </w:r>
      <w:r w:rsidRPr="00D13432">
        <w:rPr>
          <w:rFonts w:ascii="Raleway" w:hAnsi="Raleway" w:cs="Kh Kantumruy"/>
          <w:sz w:val="22"/>
          <w:szCs w:val="22"/>
        </w:rPr>
        <w:t>Email:</w:t>
      </w:r>
      <w:r w:rsidR="007C71AD" w:rsidRPr="00D13432">
        <w:rPr>
          <w:rFonts w:ascii="Raleway" w:hAnsi="Raleway" w:cs="Kh Kantumruy"/>
          <w:sz w:val="22"/>
          <w:szCs w:val="22"/>
        </w:rPr>
        <w:t xml:space="preserve"> </w:t>
      </w:r>
      <w:r w:rsidRPr="00D13432">
        <w:rPr>
          <w:rFonts w:ascii="Raleway" w:hAnsi="Raleway" w:cs="Kh Kantumruy"/>
          <w:sz w:val="22"/>
          <w:szCs w:val="22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</w:p>
    <w:p w14:paraId="32880B9C" w14:textId="6BAC5A80" w:rsidR="00D657D9" w:rsidRPr="00D13432" w:rsidRDefault="00D657D9" w:rsidP="00D657D9">
      <w:pPr>
        <w:pBdr>
          <w:bottom w:val="single" w:sz="12" w:space="1" w:color="auto"/>
        </w:pBdr>
        <w:spacing w:line="360" w:lineRule="auto"/>
        <w:rPr>
          <w:rFonts w:ascii="Raleway" w:hAnsi="Raleway" w:cs="Kh Kantumruy"/>
          <w:sz w:val="22"/>
          <w:szCs w:val="22"/>
        </w:rPr>
      </w:pPr>
      <w:r w:rsidRPr="00D13432">
        <w:rPr>
          <w:rFonts w:ascii="Raleway" w:hAnsi="Raleway" w:cs="Kh Kantumruy"/>
          <w:sz w:val="22"/>
          <w:szCs w:val="22"/>
        </w:rPr>
        <w:t>Company/Organization:</w:t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E121C8" w:rsidRPr="00D13432">
        <w:rPr>
          <w:rFonts w:ascii="Raleway" w:hAnsi="Raleway" w:cs="Kh Kantumruy"/>
          <w:sz w:val="22"/>
          <w:szCs w:val="22"/>
          <w:u w:val="single"/>
        </w:rPr>
        <w:t>(</w:t>
      </w:r>
      <w:r w:rsidRPr="00D13432">
        <w:rPr>
          <w:rFonts w:ascii="Raleway" w:hAnsi="Raleway"/>
          <w:color w:val="000000"/>
          <w:sz w:val="22"/>
          <w:szCs w:val="22"/>
        </w:rPr>
        <w:t xml:space="preserve">If you work </w:t>
      </w:r>
      <w:proofErr w:type="gramStart"/>
      <w:r w:rsidRPr="00D13432">
        <w:rPr>
          <w:rFonts w:ascii="Raleway" w:hAnsi="Raleway"/>
          <w:color w:val="000000"/>
          <w:sz w:val="22"/>
          <w:szCs w:val="22"/>
        </w:rPr>
        <w:t>independently</w:t>
      </w:r>
      <w:proofErr w:type="gramEnd"/>
      <w:r w:rsidRPr="00D13432">
        <w:rPr>
          <w:rFonts w:ascii="Raleway" w:hAnsi="Raleway"/>
          <w:color w:val="000000"/>
          <w:sz w:val="22"/>
          <w:szCs w:val="22"/>
        </w:rPr>
        <w:t xml:space="preserve"> please write ‘not applicable</w:t>
      </w:r>
      <w:r w:rsidRPr="00D13432">
        <w:rPr>
          <w:rFonts w:ascii="Raleway" w:hAnsi="Raleway" w:cs="Kh Kantumruy"/>
          <w:sz w:val="22"/>
          <w:szCs w:val="22"/>
        </w:rPr>
        <w:t>)</w:t>
      </w:r>
    </w:p>
    <w:p w14:paraId="28322AAD" w14:textId="77777777" w:rsidR="007C71AD" w:rsidRPr="00D13432" w:rsidRDefault="00D657D9" w:rsidP="00D657D9">
      <w:pPr>
        <w:pBdr>
          <w:bottom w:val="single" w:sz="12" w:space="1" w:color="auto"/>
        </w:pBdr>
        <w:spacing w:line="360" w:lineRule="auto"/>
        <w:rPr>
          <w:rFonts w:ascii="Raleway" w:hAnsi="Raleway" w:cs="Kh Kantumruy"/>
          <w:sz w:val="22"/>
          <w:szCs w:val="22"/>
        </w:rPr>
      </w:pPr>
      <w:r w:rsidRPr="00D13432">
        <w:rPr>
          <w:rFonts w:ascii="Raleway" w:hAnsi="Raleway" w:cs="Kh Kantumruy"/>
          <w:sz w:val="22"/>
          <w:szCs w:val="22"/>
        </w:rPr>
        <w:t>Position:</w:t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Pr="00D13432">
        <w:rPr>
          <w:rFonts w:ascii="Raleway" w:hAnsi="Raleway"/>
          <w:color w:val="000000"/>
          <w:sz w:val="22"/>
          <w:szCs w:val="22"/>
        </w:rPr>
        <w:t>(If applicable – no problem if not!)</w:t>
      </w:r>
    </w:p>
    <w:p w14:paraId="279C01DF" w14:textId="77777777" w:rsidR="007C71AD" w:rsidRPr="00D13432" w:rsidRDefault="00D657D9" w:rsidP="00D657D9">
      <w:pPr>
        <w:pBdr>
          <w:bottom w:val="single" w:sz="12" w:space="1" w:color="auto"/>
        </w:pBdr>
        <w:spacing w:line="360" w:lineRule="auto"/>
        <w:rPr>
          <w:rFonts w:ascii="Raleway" w:hAnsi="Raleway" w:cs="Kh Kantumruy"/>
          <w:sz w:val="22"/>
          <w:szCs w:val="22"/>
          <w:u w:val="single"/>
        </w:rPr>
      </w:pPr>
      <w:r w:rsidRPr="00D13432">
        <w:rPr>
          <w:rFonts w:ascii="Raleway" w:eastAsia="Kh Kantumruy" w:hAnsi="Raleway"/>
          <w:color w:val="000000"/>
          <w:sz w:val="22"/>
          <w:szCs w:val="22"/>
        </w:rPr>
        <w:t xml:space="preserve">Organization Address: </w:t>
      </w:r>
      <w:r w:rsidR="007C71AD" w:rsidRPr="00D13432">
        <w:rPr>
          <w:rFonts w:ascii="Raleway" w:hAnsi="Raleway" w:cs="Kh Kantumruy"/>
          <w:sz w:val="22"/>
          <w:szCs w:val="22"/>
        </w:rPr>
        <w:t xml:space="preserve"> </w:t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</w:p>
    <w:p w14:paraId="27008561" w14:textId="77777777" w:rsidR="007C71AD" w:rsidRPr="00D13432" w:rsidRDefault="00D657D9" w:rsidP="00D657D9">
      <w:pPr>
        <w:pBdr>
          <w:bottom w:val="single" w:sz="12" w:space="1" w:color="auto"/>
        </w:pBdr>
        <w:spacing w:line="360" w:lineRule="auto"/>
        <w:rPr>
          <w:rFonts w:ascii="Raleway" w:hAnsi="Raleway" w:cs="Kh Kantumruy"/>
          <w:sz w:val="22"/>
          <w:szCs w:val="22"/>
          <w:u w:val="single"/>
        </w:rPr>
      </w:pPr>
      <w:r w:rsidRPr="00D13432">
        <w:rPr>
          <w:rFonts w:ascii="Raleway" w:eastAsia="Kh Kantumruy" w:hAnsi="Raleway"/>
          <w:color w:val="000000"/>
          <w:sz w:val="22"/>
          <w:szCs w:val="22"/>
        </w:rPr>
        <w:t>Back-up contact name:</w:t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Pr="00D13432">
        <w:rPr>
          <w:rFonts w:ascii="Raleway" w:hAnsi="Raleway" w:cs="Kh Kantumruy"/>
          <w:sz w:val="22"/>
          <w:szCs w:val="22"/>
          <w:u w:val="single"/>
        </w:rPr>
        <w:tab/>
      </w:r>
    </w:p>
    <w:p w14:paraId="5A09AB02" w14:textId="77777777" w:rsidR="007C71AD" w:rsidRPr="00D13432" w:rsidRDefault="00D657D9" w:rsidP="00D657D9">
      <w:pPr>
        <w:pBdr>
          <w:bottom w:val="single" w:sz="12" w:space="1" w:color="auto"/>
        </w:pBdr>
        <w:spacing w:line="360" w:lineRule="auto"/>
        <w:rPr>
          <w:rFonts w:ascii="Raleway" w:hAnsi="Raleway" w:cs="Kh Kantumruy"/>
          <w:sz w:val="22"/>
          <w:szCs w:val="22"/>
          <w:u w:val="single"/>
        </w:rPr>
      </w:pPr>
      <w:r w:rsidRPr="00D13432">
        <w:rPr>
          <w:rFonts w:ascii="Raleway" w:hAnsi="Raleway"/>
          <w:sz w:val="22"/>
          <w:szCs w:val="22"/>
        </w:rPr>
        <w:t>Mobile</w:t>
      </w:r>
      <w:r w:rsidR="008B57A6" w:rsidRPr="00D13432">
        <w:rPr>
          <w:rFonts w:ascii="Raleway" w:hAnsi="Raleway"/>
          <w:sz w:val="22"/>
          <w:szCs w:val="22"/>
        </w:rPr>
        <w:t>:</w:t>
      </w:r>
      <w:r w:rsidR="007C71AD" w:rsidRPr="00D13432">
        <w:rPr>
          <w:rFonts w:ascii="Raleway" w:hAnsi="Raleway" w:cs="Kh Kantumruy"/>
          <w:sz w:val="22"/>
          <w:szCs w:val="22"/>
        </w:rPr>
        <w:t xml:space="preserve"> </w:t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  <w:r w:rsidR="007C71AD" w:rsidRPr="00D13432">
        <w:rPr>
          <w:rFonts w:ascii="Raleway" w:hAnsi="Raleway" w:cs="Kh Kantumruy"/>
          <w:sz w:val="22"/>
          <w:szCs w:val="22"/>
          <w:u w:val="single"/>
        </w:rPr>
        <w:tab/>
      </w:r>
    </w:p>
    <w:p w14:paraId="3FF26496" w14:textId="77777777" w:rsidR="007C71AD" w:rsidRPr="00D13432" w:rsidRDefault="007C71AD" w:rsidP="007C71AD">
      <w:pPr>
        <w:pBdr>
          <w:bottom w:val="single" w:sz="12" w:space="1" w:color="auto"/>
        </w:pBdr>
        <w:rPr>
          <w:rFonts w:ascii="Raleway" w:hAnsi="Raleway" w:cs="Kh Kantumruy"/>
          <w:sz w:val="12"/>
          <w:szCs w:val="12"/>
        </w:rPr>
      </w:pPr>
    </w:p>
    <w:p w14:paraId="5109A7CE" w14:textId="77777777" w:rsidR="008B57A6" w:rsidRPr="00D13432" w:rsidRDefault="008B57A6" w:rsidP="007C71AD">
      <w:pPr>
        <w:pBdr>
          <w:bottom w:val="single" w:sz="12" w:space="1" w:color="auto"/>
        </w:pBdr>
        <w:rPr>
          <w:rFonts w:ascii="Raleway" w:hAnsi="Raleway" w:cs="Kh Kantumruy"/>
          <w:sz w:val="12"/>
          <w:szCs w:val="12"/>
        </w:rPr>
      </w:pPr>
    </w:p>
    <w:p w14:paraId="7A777774" w14:textId="77777777" w:rsidR="007C71AD" w:rsidRPr="00D13432" w:rsidRDefault="00D657D9" w:rsidP="007C71AD">
      <w:pPr>
        <w:pBdr>
          <w:bottom w:val="single" w:sz="12" w:space="1" w:color="auto"/>
        </w:pBdr>
        <w:rPr>
          <w:rFonts w:ascii="Raleway" w:eastAsia="Times New Roman" w:hAnsi="Raleway" w:cs="Kh Kantumruy"/>
          <w:b/>
          <w:bCs/>
          <w:color w:val="222222"/>
          <w:sz w:val="22"/>
          <w:szCs w:val="22"/>
          <w:shd w:val="clear" w:color="auto" w:fill="FFFFFF"/>
        </w:rPr>
      </w:pPr>
      <w:r w:rsidRPr="00D13432">
        <w:rPr>
          <w:rFonts w:ascii="Raleway" w:eastAsia="Times New Roman" w:hAnsi="Raleway" w:cs="Kh Kantumruy"/>
          <w:b/>
          <w:bCs/>
          <w:color w:val="222222"/>
          <w:sz w:val="22"/>
          <w:szCs w:val="22"/>
          <w:u w:val="single"/>
          <w:shd w:val="clear" w:color="auto" w:fill="FFFFFF"/>
        </w:rPr>
        <w:t xml:space="preserve">Education </w:t>
      </w:r>
      <w:r w:rsidRPr="00D13432">
        <w:rPr>
          <w:rFonts w:ascii="Raleway" w:eastAsia="Times New Roman" w:hAnsi="Raleway" w:cs="Arial"/>
          <w:b/>
          <w:bCs/>
          <w:color w:val="222222"/>
          <w:sz w:val="22"/>
          <w:szCs w:val="22"/>
          <w:u w:val="single"/>
          <w:shd w:val="clear" w:color="auto" w:fill="FFFFFF"/>
        </w:rPr>
        <w:t>–</w:t>
      </w:r>
      <w:r w:rsidRPr="00D13432">
        <w:rPr>
          <w:rFonts w:ascii="Raleway" w:eastAsia="Times New Roman" w:hAnsi="Raleway" w:cs="Kh Kantumruy"/>
          <w:b/>
          <w:bCs/>
          <w:color w:val="222222"/>
          <w:sz w:val="22"/>
          <w:szCs w:val="22"/>
          <w:u w:val="single"/>
          <w:shd w:val="clear" w:color="auto" w:fill="FFFFFF"/>
        </w:rPr>
        <w:t xml:space="preserve"> Optional to complete</w:t>
      </w:r>
    </w:p>
    <w:p w14:paraId="542E9360" w14:textId="77777777" w:rsidR="007C71AD" w:rsidRPr="00D13432" w:rsidRDefault="007C71AD" w:rsidP="007C71AD">
      <w:pPr>
        <w:pBdr>
          <w:bottom w:val="single" w:sz="12" w:space="1" w:color="auto"/>
        </w:pBdr>
        <w:rPr>
          <w:rFonts w:ascii="Raleway" w:hAnsi="Raleway" w:cs="Kh Kantumruy"/>
          <w:sz w:val="10"/>
          <w:szCs w:val="10"/>
        </w:rPr>
      </w:pPr>
    </w:p>
    <w:tbl>
      <w:tblPr>
        <w:tblW w:w="96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0"/>
        <w:gridCol w:w="1418"/>
        <w:gridCol w:w="1710"/>
        <w:gridCol w:w="1507"/>
        <w:gridCol w:w="2169"/>
      </w:tblGrid>
      <w:tr w:rsidR="007C71AD" w:rsidRPr="00D13432" w14:paraId="28EDD80D" w14:textId="77777777" w:rsidTr="00604B3C">
        <w:trPr>
          <w:trHeight w:val="903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8BBFE" w14:textId="77777777" w:rsidR="00D657D9" w:rsidRPr="00D13432" w:rsidRDefault="00D657D9" w:rsidP="00D657D9">
            <w:pPr>
              <w:jc w:val="center"/>
              <w:rPr>
                <w:rFonts w:ascii="Raleway" w:eastAsia="Kh Kantumruy" w:hAnsi="Raleway"/>
                <w:color w:val="000000"/>
                <w:sz w:val="22"/>
                <w:szCs w:val="22"/>
              </w:rPr>
            </w:pPr>
            <w:r w:rsidRPr="00D13432">
              <w:rPr>
                <w:rFonts w:ascii="Raleway" w:eastAsia="Kh Kantumruy" w:hAnsi="Raleway"/>
                <w:color w:val="000000"/>
                <w:sz w:val="22"/>
                <w:szCs w:val="22"/>
              </w:rPr>
              <w:t>School(s)</w:t>
            </w:r>
          </w:p>
          <w:p w14:paraId="2AB0CB41" w14:textId="77777777" w:rsidR="007C71AD" w:rsidRPr="00D13432" w:rsidRDefault="007C71AD" w:rsidP="002A33F9">
            <w:pPr>
              <w:pStyle w:val="BodyText"/>
              <w:spacing w:after="0"/>
              <w:jc w:val="center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23722" w14:textId="77777777" w:rsidR="00D657D9" w:rsidRPr="00D13432" w:rsidRDefault="00D657D9" w:rsidP="00D657D9">
            <w:pPr>
              <w:jc w:val="center"/>
              <w:rPr>
                <w:rFonts w:ascii="Raleway" w:eastAsia="Arial" w:hAnsi="Raleway"/>
                <w:color w:val="000000"/>
                <w:sz w:val="22"/>
                <w:szCs w:val="22"/>
              </w:rPr>
            </w:pPr>
            <w:r w:rsidRPr="00D13432">
              <w:rPr>
                <w:rFonts w:ascii="Raleway" w:eastAsia="Arial" w:hAnsi="Raleway"/>
                <w:color w:val="000000"/>
                <w:sz w:val="22"/>
                <w:szCs w:val="22"/>
              </w:rPr>
              <w:t>Date of Attendance</w:t>
            </w:r>
          </w:p>
          <w:p w14:paraId="47B9E7DF" w14:textId="77777777" w:rsidR="007C71AD" w:rsidRPr="00D13432" w:rsidRDefault="007C71AD" w:rsidP="00E13D50">
            <w:pPr>
              <w:pStyle w:val="BodyText"/>
              <w:spacing w:after="0"/>
              <w:jc w:val="center"/>
              <w:rPr>
                <w:rFonts w:ascii="Raleway" w:hAnsi="Raleway" w:cs="Kh Kantumruy"/>
                <w:sz w:val="22"/>
                <w:szCs w:val="22"/>
              </w:rPr>
            </w:pPr>
          </w:p>
          <w:p w14:paraId="42012BA8" w14:textId="77777777" w:rsidR="007C71AD" w:rsidRPr="00D13432" w:rsidRDefault="007C71AD" w:rsidP="00E13D50">
            <w:pPr>
              <w:pStyle w:val="BodyText"/>
              <w:spacing w:after="0"/>
              <w:jc w:val="center"/>
              <w:rPr>
                <w:rFonts w:ascii="Raleway" w:hAnsi="Raleway" w:cs="Kh Kantumruy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4971C" w14:textId="77777777" w:rsidR="00D657D9" w:rsidRPr="00D13432" w:rsidRDefault="00D657D9" w:rsidP="00D657D9">
            <w:pPr>
              <w:rPr>
                <w:rFonts w:ascii="Raleway" w:hAnsi="Raleway"/>
                <w:sz w:val="22"/>
                <w:szCs w:val="22"/>
              </w:rPr>
            </w:pPr>
            <w:r w:rsidRPr="00D13432">
              <w:rPr>
                <w:rFonts w:ascii="Raleway" w:eastAsia="Kh Kantumruy" w:hAnsi="Raleway"/>
                <w:color w:val="000000"/>
                <w:sz w:val="22"/>
                <w:szCs w:val="22"/>
              </w:rPr>
              <w:t>Qualification</w:t>
            </w:r>
          </w:p>
          <w:p w14:paraId="5F55E729" w14:textId="77777777" w:rsidR="007C71AD" w:rsidRPr="00D13432" w:rsidRDefault="007C71AD" w:rsidP="00E13D50">
            <w:pPr>
              <w:pStyle w:val="BodyText"/>
              <w:spacing w:after="0"/>
              <w:jc w:val="center"/>
              <w:rPr>
                <w:rFonts w:ascii="Raleway" w:hAnsi="Raleway" w:cs="Kh Kantumruy"/>
                <w:sz w:val="22"/>
                <w:szCs w:val="22"/>
              </w:rPr>
            </w:pPr>
          </w:p>
          <w:p w14:paraId="7D91EF80" w14:textId="77777777" w:rsidR="007C71AD" w:rsidRPr="00D13432" w:rsidRDefault="007C71AD" w:rsidP="00E13D50">
            <w:pPr>
              <w:pStyle w:val="BodyText"/>
              <w:spacing w:after="0"/>
              <w:jc w:val="center"/>
              <w:rPr>
                <w:rFonts w:ascii="Raleway" w:hAnsi="Raleway" w:cs="Kh Kantumruy"/>
                <w:sz w:val="22"/>
                <w:szCs w:val="22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DF902" w14:textId="77777777" w:rsidR="00D657D9" w:rsidRPr="00D13432" w:rsidRDefault="00D657D9" w:rsidP="00D657D9">
            <w:pPr>
              <w:jc w:val="center"/>
              <w:rPr>
                <w:rFonts w:ascii="Raleway" w:eastAsia="Arial" w:hAnsi="Raleway"/>
                <w:color w:val="000000"/>
                <w:sz w:val="22"/>
                <w:szCs w:val="22"/>
              </w:rPr>
            </w:pPr>
            <w:r w:rsidRPr="00D13432">
              <w:rPr>
                <w:rFonts w:ascii="Raleway" w:eastAsia="Arial" w:hAnsi="Raleway"/>
                <w:color w:val="000000"/>
                <w:sz w:val="22"/>
                <w:szCs w:val="22"/>
              </w:rPr>
              <w:t xml:space="preserve">Date of Graduation </w:t>
            </w:r>
          </w:p>
          <w:p w14:paraId="6166B723" w14:textId="77777777" w:rsidR="007C71AD" w:rsidRPr="00D13432" w:rsidRDefault="007C71AD" w:rsidP="002A33F9">
            <w:pPr>
              <w:pStyle w:val="BodyText"/>
              <w:spacing w:after="0"/>
              <w:jc w:val="center"/>
              <w:rPr>
                <w:rFonts w:ascii="Raleway" w:hAnsi="Raleway" w:cs="Kh Kantumruy"/>
                <w:sz w:val="22"/>
                <w:szCs w:val="22"/>
              </w:rPr>
            </w:pP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CABC2" w14:textId="77777777" w:rsidR="00D657D9" w:rsidRPr="00D13432" w:rsidRDefault="00D657D9" w:rsidP="00D657D9">
            <w:pPr>
              <w:jc w:val="center"/>
              <w:rPr>
                <w:rFonts w:ascii="Raleway" w:hAnsi="Raleway"/>
                <w:color w:val="000000"/>
                <w:sz w:val="22"/>
                <w:szCs w:val="22"/>
              </w:rPr>
            </w:pPr>
            <w:r w:rsidRPr="00D13432">
              <w:rPr>
                <w:rFonts w:ascii="Raleway" w:eastAsia="Arial" w:hAnsi="Raleway"/>
                <w:color w:val="000000"/>
                <w:sz w:val="22"/>
                <w:szCs w:val="22"/>
              </w:rPr>
              <w:t>Major / Field of Specialization</w:t>
            </w:r>
          </w:p>
          <w:p w14:paraId="7BA5F67B" w14:textId="77777777" w:rsidR="007C71AD" w:rsidRPr="00D13432" w:rsidRDefault="007C71AD" w:rsidP="002A33F9">
            <w:pPr>
              <w:pStyle w:val="BodyText"/>
              <w:spacing w:after="0"/>
              <w:rPr>
                <w:rFonts w:ascii="Raleway" w:hAnsi="Raleway" w:cs="Kh Kantumruy"/>
                <w:sz w:val="22"/>
                <w:szCs w:val="22"/>
              </w:rPr>
            </w:pPr>
          </w:p>
        </w:tc>
      </w:tr>
      <w:tr w:rsidR="007C71AD" w:rsidRPr="00D13432" w14:paraId="144BAEB9" w14:textId="77777777" w:rsidTr="00604B3C">
        <w:trPr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63EDE" w14:textId="77777777" w:rsidR="007C71AD" w:rsidRPr="00D13432" w:rsidRDefault="007C71AD" w:rsidP="00E13D50">
            <w:pPr>
              <w:pStyle w:val="BodyText"/>
              <w:spacing w:after="0"/>
              <w:jc w:val="center"/>
              <w:rPr>
                <w:rFonts w:ascii="Raleway" w:hAnsi="Raleway" w:cs="Kh Kantumruy"/>
                <w:b w:val="0"/>
                <w:bCs w:val="0"/>
                <w:sz w:val="18"/>
                <w:szCs w:val="18"/>
              </w:rPr>
            </w:pPr>
          </w:p>
          <w:p w14:paraId="0426A3D1" w14:textId="77777777" w:rsidR="007C71AD" w:rsidRPr="00D13432" w:rsidRDefault="007C71AD" w:rsidP="00E13D50">
            <w:pPr>
              <w:pStyle w:val="BodyText"/>
              <w:spacing w:after="0"/>
              <w:jc w:val="center"/>
              <w:rPr>
                <w:rFonts w:ascii="Raleway" w:hAnsi="Ralewa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7423F" w14:textId="77777777" w:rsidR="007C71AD" w:rsidRPr="00D13432" w:rsidRDefault="007C71AD" w:rsidP="00E13D50">
            <w:pPr>
              <w:pStyle w:val="BodyText"/>
              <w:spacing w:after="0"/>
              <w:jc w:val="center"/>
              <w:rPr>
                <w:rFonts w:ascii="Raleway" w:hAnsi="Ralewa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54300" w14:textId="77777777" w:rsidR="007C71AD" w:rsidRPr="00D13432" w:rsidRDefault="007C71AD" w:rsidP="00E13D50">
            <w:pPr>
              <w:pStyle w:val="BodyText"/>
              <w:spacing w:after="0"/>
              <w:jc w:val="center"/>
              <w:rPr>
                <w:rFonts w:ascii="Raleway" w:hAnsi="Ralewa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84837" w14:textId="77777777" w:rsidR="007C71AD" w:rsidRPr="00D13432" w:rsidRDefault="007C71AD" w:rsidP="00E13D50">
            <w:pPr>
              <w:pStyle w:val="BodyText"/>
              <w:spacing w:after="0"/>
              <w:jc w:val="center"/>
              <w:rPr>
                <w:rFonts w:ascii="Raleway" w:hAnsi="Ralewa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7516D" w14:textId="77777777" w:rsidR="007C71AD" w:rsidRPr="00D13432" w:rsidRDefault="007C71AD" w:rsidP="00E13D50">
            <w:pPr>
              <w:pStyle w:val="BodyText"/>
              <w:spacing w:after="0"/>
              <w:jc w:val="center"/>
              <w:rPr>
                <w:rFonts w:ascii="Raleway" w:hAnsi="Raleway" w:cs="Kh Kantumruy"/>
                <w:b w:val="0"/>
                <w:bCs w:val="0"/>
                <w:sz w:val="18"/>
                <w:szCs w:val="18"/>
              </w:rPr>
            </w:pPr>
          </w:p>
        </w:tc>
      </w:tr>
      <w:tr w:rsidR="007C71AD" w:rsidRPr="00D13432" w14:paraId="0C5B63E9" w14:textId="77777777" w:rsidTr="00604B3C">
        <w:trPr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AA6CE" w14:textId="77777777" w:rsidR="007C71AD" w:rsidRPr="00D13432" w:rsidRDefault="007C71AD" w:rsidP="00E13D50">
            <w:pPr>
              <w:pStyle w:val="BodyText"/>
              <w:spacing w:after="0"/>
              <w:jc w:val="center"/>
              <w:rPr>
                <w:rFonts w:ascii="Raleway" w:hAnsi="Raleway" w:cs="Kh Kantumruy"/>
                <w:b w:val="0"/>
                <w:bCs w:val="0"/>
                <w:sz w:val="18"/>
                <w:szCs w:val="18"/>
              </w:rPr>
            </w:pPr>
          </w:p>
          <w:p w14:paraId="1A5DFE23" w14:textId="77777777" w:rsidR="007C71AD" w:rsidRPr="00D13432" w:rsidRDefault="007C71AD" w:rsidP="00E13D50">
            <w:pPr>
              <w:pStyle w:val="BodyText"/>
              <w:spacing w:after="0"/>
              <w:jc w:val="center"/>
              <w:rPr>
                <w:rFonts w:ascii="Raleway" w:hAnsi="Ralewa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B3B44" w14:textId="77777777" w:rsidR="007C71AD" w:rsidRPr="00D13432" w:rsidRDefault="007C71AD" w:rsidP="00E13D50">
            <w:pPr>
              <w:pStyle w:val="BodyText"/>
              <w:spacing w:after="0"/>
              <w:jc w:val="center"/>
              <w:rPr>
                <w:rFonts w:ascii="Raleway" w:hAnsi="Ralewa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D5C2C" w14:textId="77777777" w:rsidR="007C71AD" w:rsidRPr="00D13432" w:rsidRDefault="007C71AD" w:rsidP="00E13D50">
            <w:pPr>
              <w:pStyle w:val="BodyText"/>
              <w:spacing w:after="0"/>
              <w:jc w:val="center"/>
              <w:rPr>
                <w:rFonts w:ascii="Raleway" w:hAnsi="Ralewa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5CDDC" w14:textId="77777777" w:rsidR="007C71AD" w:rsidRPr="00D13432" w:rsidRDefault="007C71AD" w:rsidP="00E13D50">
            <w:pPr>
              <w:pStyle w:val="BodyText"/>
              <w:spacing w:after="0"/>
              <w:jc w:val="center"/>
              <w:rPr>
                <w:rFonts w:ascii="Raleway" w:hAnsi="Ralewa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774DE" w14:textId="77777777" w:rsidR="007C71AD" w:rsidRPr="00D13432" w:rsidRDefault="007C71AD" w:rsidP="00E13D50">
            <w:pPr>
              <w:pStyle w:val="BodyText"/>
              <w:spacing w:after="0"/>
              <w:jc w:val="center"/>
              <w:rPr>
                <w:rFonts w:ascii="Raleway" w:hAnsi="Raleway" w:cs="Kh Kantumruy"/>
                <w:b w:val="0"/>
                <w:bCs w:val="0"/>
                <w:sz w:val="18"/>
                <w:szCs w:val="18"/>
              </w:rPr>
            </w:pPr>
          </w:p>
        </w:tc>
      </w:tr>
      <w:tr w:rsidR="007C71AD" w:rsidRPr="00D13432" w14:paraId="0AD53886" w14:textId="77777777" w:rsidTr="00604B3C">
        <w:trPr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48D7B" w14:textId="77777777" w:rsidR="007C71AD" w:rsidRPr="00D13432" w:rsidRDefault="007C71AD" w:rsidP="00E13D50">
            <w:pPr>
              <w:pStyle w:val="BodyText"/>
              <w:spacing w:after="0"/>
              <w:jc w:val="center"/>
              <w:rPr>
                <w:rFonts w:ascii="Raleway" w:hAnsi="Raleway" w:cs="Kh Kantumruy"/>
                <w:b w:val="0"/>
                <w:bCs w:val="0"/>
                <w:sz w:val="18"/>
                <w:szCs w:val="18"/>
              </w:rPr>
            </w:pPr>
          </w:p>
          <w:p w14:paraId="14846521" w14:textId="77777777" w:rsidR="007C71AD" w:rsidRPr="00D13432" w:rsidRDefault="007C71AD" w:rsidP="00E13D50">
            <w:pPr>
              <w:pStyle w:val="BodyText"/>
              <w:spacing w:after="0"/>
              <w:jc w:val="center"/>
              <w:rPr>
                <w:rFonts w:ascii="Raleway" w:hAnsi="Ralewa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8545E" w14:textId="77777777" w:rsidR="007C71AD" w:rsidRPr="00D13432" w:rsidRDefault="007C71AD" w:rsidP="00E13D50">
            <w:pPr>
              <w:pStyle w:val="BodyText"/>
              <w:spacing w:after="0"/>
              <w:jc w:val="center"/>
              <w:rPr>
                <w:rFonts w:ascii="Raleway" w:hAnsi="Ralewa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96886" w14:textId="77777777" w:rsidR="007C71AD" w:rsidRPr="00D13432" w:rsidRDefault="007C71AD" w:rsidP="00E13D50">
            <w:pPr>
              <w:pStyle w:val="BodyText"/>
              <w:spacing w:after="0"/>
              <w:jc w:val="center"/>
              <w:rPr>
                <w:rFonts w:ascii="Raleway" w:hAnsi="Ralewa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BB65E" w14:textId="77777777" w:rsidR="007C71AD" w:rsidRPr="00D13432" w:rsidRDefault="007C71AD" w:rsidP="00E13D50">
            <w:pPr>
              <w:pStyle w:val="BodyText"/>
              <w:spacing w:after="0"/>
              <w:jc w:val="center"/>
              <w:rPr>
                <w:rFonts w:ascii="Raleway" w:hAnsi="Raleway" w:cs="Kh Kantumruy"/>
                <w:b w:val="0"/>
                <w:bCs w:val="0"/>
                <w:sz w:val="18"/>
                <w:szCs w:val="18"/>
              </w:rPr>
            </w:pP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01E3F" w14:textId="77777777" w:rsidR="007C71AD" w:rsidRPr="00D13432" w:rsidRDefault="007C71AD" w:rsidP="00E13D50">
            <w:pPr>
              <w:pStyle w:val="BodyText"/>
              <w:spacing w:after="0"/>
              <w:jc w:val="center"/>
              <w:rPr>
                <w:rFonts w:ascii="Raleway" w:hAnsi="Raleway" w:cs="Kh Kantumruy"/>
                <w:b w:val="0"/>
                <w:bCs w:val="0"/>
                <w:sz w:val="18"/>
                <w:szCs w:val="18"/>
              </w:rPr>
            </w:pPr>
          </w:p>
        </w:tc>
      </w:tr>
    </w:tbl>
    <w:p w14:paraId="30E613CB" w14:textId="77777777" w:rsidR="008B57A6" w:rsidRPr="00D13432" w:rsidRDefault="008B57A6" w:rsidP="007C71AD">
      <w:pPr>
        <w:rPr>
          <w:rFonts w:ascii="Raleway" w:hAnsi="Raleway" w:cs="Kh Kantumruy"/>
          <w:b/>
          <w:bCs/>
          <w:sz w:val="8"/>
          <w:szCs w:val="8"/>
        </w:rPr>
      </w:pPr>
    </w:p>
    <w:p w14:paraId="0592258C" w14:textId="77777777" w:rsidR="008B57A6" w:rsidRPr="00D13432" w:rsidRDefault="008B57A6" w:rsidP="007C71AD">
      <w:pPr>
        <w:rPr>
          <w:rFonts w:ascii="Raleway" w:hAnsi="Raleway" w:cs="Kh Kantumruy"/>
          <w:b/>
          <w:bCs/>
          <w:sz w:val="22"/>
          <w:szCs w:val="22"/>
        </w:rPr>
      </w:pPr>
    </w:p>
    <w:p w14:paraId="52B71452" w14:textId="77777777" w:rsidR="007C71AD" w:rsidRPr="00D13432" w:rsidRDefault="00D657D9" w:rsidP="007C71AD">
      <w:pPr>
        <w:rPr>
          <w:rFonts w:ascii="Raleway" w:hAnsi="Raleway"/>
          <w:b/>
          <w:color w:val="000000"/>
          <w:sz w:val="22"/>
          <w:szCs w:val="22"/>
        </w:rPr>
      </w:pPr>
      <w:r w:rsidRPr="00D13432">
        <w:rPr>
          <w:rFonts w:ascii="Raleway" w:hAnsi="Raleway"/>
          <w:b/>
          <w:bCs/>
          <w:sz w:val="22"/>
          <w:szCs w:val="22"/>
          <w:u w:val="single"/>
        </w:rPr>
        <w:t>Previous projects/productions/research in Cambodia related to arts</w:t>
      </w:r>
      <w:r w:rsidRPr="00D13432">
        <w:rPr>
          <w:rFonts w:ascii="Raleway" w:hAnsi="Raleway"/>
          <w:b/>
          <w:bCs/>
          <w:sz w:val="22"/>
          <w:szCs w:val="22"/>
        </w:rPr>
        <w:t xml:space="preserve"> [if any] </w:t>
      </w:r>
      <w:r w:rsidRPr="00D13432">
        <w:rPr>
          <w:rFonts w:ascii="Raleway" w:eastAsia="Kh Kantumruy" w:hAnsi="Raleway"/>
          <w:color w:val="000000"/>
          <w:sz w:val="22"/>
          <w:szCs w:val="22"/>
        </w:rPr>
        <w:t>(</w:t>
      </w:r>
      <w:r w:rsidRPr="00D13432">
        <w:rPr>
          <w:rFonts w:ascii="Raleway" w:eastAsia="SimSun" w:hAnsi="Raleway"/>
          <w:sz w:val="22"/>
          <w:szCs w:val="22"/>
        </w:rPr>
        <w:t>Please do not adjust the size of the boxes.)</w:t>
      </w:r>
    </w:p>
    <w:p w14:paraId="54936AED" w14:textId="77777777" w:rsidR="007C71AD" w:rsidRPr="00D13432" w:rsidRDefault="007C71AD" w:rsidP="007C71AD">
      <w:pPr>
        <w:rPr>
          <w:rFonts w:ascii="Raleway" w:hAnsi="Raleway" w:cs="Kh Kantumruy"/>
          <w:b/>
          <w:bCs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62"/>
      </w:tblGrid>
      <w:tr w:rsidR="007C71AD" w:rsidRPr="00D13432" w14:paraId="7BA2B45F" w14:textId="77777777" w:rsidTr="00E13D50">
        <w:trPr>
          <w:trHeight w:hRule="exact" w:val="2880"/>
        </w:trPr>
        <w:tc>
          <w:tcPr>
            <w:tcW w:w="9562" w:type="dxa"/>
          </w:tcPr>
          <w:p w14:paraId="4D92F968" w14:textId="0BF6BBB9" w:rsidR="00610D54" w:rsidRPr="00D13432" w:rsidRDefault="00610D54" w:rsidP="00E13D50">
            <w:pPr>
              <w:rPr>
                <w:rFonts w:ascii="Raleway" w:hAnsi="Raleway" w:cs="Kh Kantumruy"/>
                <w:sz w:val="22"/>
                <w:szCs w:val="22"/>
              </w:rPr>
            </w:pPr>
          </w:p>
          <w:p w14:paraId="7B4BFA78" w14:textId="77777777" w:rsidR="007C71AD" w:rsidRPr="00D13432" w:rsidRDefault="007C71AD" w:rsidP="00E13D50">
            <w:pPr>
              <w:rPr>
                <w:rFonts w:ascii="Raleway" w:hAnsi="Raleway" w:cs="Kh Kantumruy"/>
                <w:sz w:val="22"/>
                <w:szCs w:val="22"/>
              </w:rPr>
            </w:pPr>
          </w:p>
          <w:p w14:paraId="2CD4D2AB" w14:textId="77777777" w:rsidR="007C71AD" w:rsidRPr="00D13432" w:rsidRDefault="007C71AD" w:rsidP="00E13D50">
            <w:pPr>
              <w:rPr>
                <w:rFonts w:ascii="Raleway" w:hAnsi="Raleway" w:cs="Kh Kantumruy"/>
                <w:sz w:val="22"/>
                <w:szCs w:val="22"/>
              </w:rPr>
            </w:pPr>
          </w:p>
        </w:tc>
      </w:tr>
    </w:tbl>
    <w:p w14:paraId="2BEEA0F1" w14:textId="77777777" w:rsidR="007C71AD" w:rsidRPr="00D13432" w:rsidRDefault="007C71AD" w:rsidP="007C71AD">
      <w:pPr>
        <w:rPr>
          <w:rFonts w:ascii="Raleway" w:hAnsi="Raleway" w:cs="Kh Kantumruy"/>
          <w:sz w:val="8"/>
          <w:szCs w:val="8"/>
        </w:rPr>
      </w:pPr>
    </w:p>
    <w:p w14:paraId="7CA0FDE9" w14:textId="77777777" w:rsidR="008B57A6" w:rsidRPr="00D13432" w:rsidRDefault="008B57A6" w:rsidP="007C71AD">
      <w:pPr>
        <w:rPr>
          <w:rFonts w:ascii="Raleway" w:hAnsi="Raleway"/>
          <w:b/>
          <w:color w:val="000000"/>
          <w:sz w:val="10"/>
          <w:szCs w:val="10"/>
          <w:u w:val="single"/>
        </w:rPr>
      </w:pPr>
    </w:p>
    <w:p w14:paraId="4739D4F8" w14:textId="77777777" w:rsidR="007C71AD" w:rsidRPr="00D13432" w:rsidRDefault="00D657D9" w:rsidP="007C71AD">
      <w:pPr>
        <w:rPr>
          <w:rFonts w:ascii="Raleway" w:hAnsi="Raleway"/>
          <w:b/>
          <w:color w:val="000000"/>
          <w:sz w:val="22"/>
          <w:szCs w:val="22"/>
          <w:u w:val="single"/>
        </w:rPr>
      </w:pPr>
      <w:r w:rsidRPr="00D13432">
        <w:rPr>
          <w:rFonts w:ascii="Raleway" w:hAnsi="Raleway"/>
          <w:b/>
          <w:color w:val="000000"/>
          <w:sz w:val="22"/>
          <w:szCs w:val="22"/>
          <w:u w:val="single"/>
        </w:rPr>
        <w:lastRenderedPageBreak/>
        <w:t>Brief employment history, beginning with the most recent</w:t>
      </w:r>
    </w:p>
    <w:p w14:paraId="10AC1BB8" w14:textId="77777777" w:rsidR="008F292A" w:rsidRPr="00D13432" w:rsidRDefault="008F292A" w:rsidP="007C71AD">
      <w:pPr>
        <w:rPr>
          <w:rFonts w:ascii="Raleway" w:hAnsi="Raleway"/>
          <w:b/>
          <w:color w:val="000000"/>
          <w:sz w:val="12"/>
          <w:szCs w:val="12"/>
        </w:rPr>
      </w:pPr>
    </w:p>
    <w:p w14:paraId="35B00B5B" w14:textId="77777777" w:rsidR="007C71AD" w:rsidRPr="00D13432" w:rsidRDefault="007C71AD" w:rsidP="007C71AD">
      <w:pPr>
        <w:rPr>
          <w:rFonts w:ascii="Raleway" w:hAnsi="Raleway" w:cs="Kh Kantumruy"/>
          <w:b/>
          <w:bCs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07"/>
      </w:tblGrid>
      <w:tr w:rsidR="007C71AD" w:rsidRPr="00D13432" w14:paraId="776784F5" w14:textId="77777777" w:rsidTr="006D42C8">
        <w:trPr>
          <w:trHeight w:hRule="exact" w:val="3141"/>
        </w:trPr>
        <w:tc>
          <w:tcPr>
            <w:tcW w:w="9607" w:type="dxa"/>
          </w:tcPr>
          <w:p w14:paraId="3DB06DA9" w14:textId="77777777" w:rsidR="007C71AD" w:rsidRPr="00D13432" w:rsidRDefault="007C71AD" w:rsidP="00E13D50">
            <w:pPr>
              <w:rPr>
                <w:rFonts w:ascii="Raleway" w:hAnsi="Raleway" w:cs="Kh Kantumruy"/>
                <w:b/>
                <w:bCs/>
                <w:sz w:val="22"/>
                <w:szCs w:val="22"/>
              </w:rPr>
            </w:pPr>
          </w:p>
          <w:p w14:paraId="346BD0CD" w14:textId="77777777" w:rsidR="006D42C8" w:rsidRPr="00D13432" w:rsidRDefault="006D42C8" w:rsidP="00E13D50">
            <w:pPr>
              <w:rPr>
                <w:rFonts w:ascii="Raleway" w:hAnsi="Raleway" w:cs="Kh Kantumruy"/>
                <w:b/>
                <w:bCs/>
                <w:sz w:val="22"/>
                <w:szCs w:val="22"/>
              </w:rPr>
            </w:pPr>
          </w:p>
          <w:p w14:paraId="13A3275D" w14:textId="512369ED" w:rsidR="006D42C8" w:rsidRDefault="006D42C8" w:rsidP="00E13D50">
            <w:pPr>
              <w:rPr>
                <w:rFonts w:ascii="Raleway" w:hAnsi="Raleway" w:cs="Kh Kantumruy"/>
                <w:b/>
                <w:bCs/>
                <w:sz w:val="22"/>
                <w:szCs w:val="22"/>
              </w:rPr>
            </w:pPr>
          </w:p>
          <w:p w14:paraId="56A37958" w14:textId="58731369" w:rsidR="00610D54" w:rsidRDefault="00610D54" w:rsidP="00E13D50">
            <w:pPr>
              <w:rPr>
                <w:rFonts w:ascii="Raleway" w:hAnsi="Raleway" w:cs="Kh Kantumruy"/>
                <w:b/>
                <w:bCs/>
                <w:sz w:val="22"/>
                <w:szCs w:val="22"/>
              </w:rPr>
            </w:pPr>
          </w:p>
          <w:p w14:paraId="51BC994E" w14:textId="4B523055" w:rsidR="00610D54" w:rsidRDefault="00610D54" w:rsidP="00E13D50">
            <w:pPr>
              <w:rPr>
                <w:rFonts w:ascii="Raleway" w:hAnsi="Raleway" w:cs="Kh Kantumruy"/>
                <w:b/>
                <w:bCs/>
                <w:sz w:val="22"/>
                <w:szCs w:val="22"/>
              </w:rPr>
            </w:pPr>
          </w:p>
          <w:p w14:paraId="2B151568" w14:textId="62E2F92A" w:rsidR="00610D54" w:rsidRDefault="00610D54" w:rsidP="00E13D50">
            <w:pPr>
              <w:rPr>
                <w:rFonts w:ascii="Raleway" w:hAnsi="Raleway" w:cs="Kh Kantumruy"/>
                <w:b/>
                <w:bCs/>
                <w:sz w:val="22"/>
                <w:szCs w:val="22"/>
              </w:rPr>
            </w:pPr>
          </w:p>
          <w:p w14:paraId="387DBDEA" w14:textId="4AEB84F0" w:rsidR="00610D54" w:rsidRDefault="00610D54" w:rsidP="00E13D50">
            <w:pPr>
              <w:rPr>
                <w:rFonts w:ascii="Raleway" w:hAnsi="Raleway" w:cs="Kh Kantumruy"/>
                <w:b/>
                <w:bCs/>
                <w:sz w:val="22"/>
                <w:szCs w:val="22"/>
              </w:rPr>
            </w:pPr>
          </w:p>
          <w:p w14:paraId="4857B73D" w14:textId="681D8702" w:rsidR="00610D54" w:rsidRDefault="00610D54" w:rsidP="00E13D50">
            <w:pPr>
              <w:rPr>
                <w:rFonts w:ascii="Raleway" w:hAnsi="Raleway" w:cs="Kh Kantumruy"/>
                <w:b/>
                <w:bCs/>
                <w:sz w:val="22"/>
                <w:szCs w:val="22"/>
              </w:rPr>
            </w:pPr>
          </w:p>
          <w:p w14:paraId="4FD14E7D" w14:textId="2BBCE76E" w:rsidR="00610D54" w:rsidRDefault="00610D54" w:rsidP="00E13D50">
            <w:pPr>
              <w:rPr>
                <w:rFonts w:ascii="Raleway" w:hAnsi="Raleway" w:cs="Kh Kantumruy"/>
                <w:b/>
                <w:bCs/>
                <w:sz w:val="22"/>
                <w:szCs w:val="22"/>
              </w:rPr>
            </w:pPr>
          </w:p>
          <w:p w14:paraId="09072E85" w14:textId="739069B2" w:rsidR="00610D54" w:rsidRDefault="00610D54" w:rsidP="00E13D50">
            <w:pPr>
              <w:rPr>
                <w:rFonts w:ascii="Raleway" w:hAnsi="Raleway" w:cs="Kh Kantumruy"/>
                <w:b/>
                <w:bCs/>
                <w:sz w:val="22"/>
                <w:szCs w:val="22"/>
              </w:rPr>
            </w:pPr>
          </w:p>
          <w:p w14:paraId="0633D983" w14:textId="0E2C3635" w:rsidR="00610D54" w:rsidRDefault="00610D54" w:rsidP="00E13D50">
            <w:pPr>
              <w:rPr>
                <w:rFonts w:ascii="Raleway" w:hAnsi="Raleway" w:cs="Kh Kantumruy"/>
                <w:b/>
                <w:bCs/>
                <w:sz w:val="22"/>
                <w:szCs w:val="22"/>
              </w:rPr>
            </w:pPr>
          </w:p>
          <w:p w14:paraId="51284AE5" w14:textId="11CE2383" w:rsidR="00610D54" w:rsidRDefault="00610D54" w:rsidP="00E13D50">
            <w:pPr>
              <w:rPr>
                <w:rFonts w:ascii="Raleway" w:hAnsi="Raleway" w:cs="Kh Kantumruy"/>
                <w:b/>
                <w:bCs/>
                <w:sz w:val="22"/>
                <w:szCs w:val="22"/>
              </w:rPr>
            </w:pPr>
          </w:p>
          <w:p w14:paraId="2C3516C8" w14:textId="77777777" w:rsidR="00610D54" w:rsidRPr="00D13432" w:rsidRDefault="00610D54" w:rsidP="00E13D50">
            <w:pPr>
              <w:rPr>
                <w:rFonts w:ascii="Raleway" w:hAnsi="Raleway" w:cs="Kh Kantumruy"/>
                <w:b/>
                <w:bCs/>
                <w:sz w:val="22"/>
                <w:szCs w:val="22"/>
              </w:rPr>
            </w:pPr>
          </w:p>
          <w:p w14:paraId="7529E8B5" w14:textId="77777777" w:rsidR="006D42C8" w:rsidRPr="00D13432" w:rsidRDefault="006D42C8" w:rsidP="00E13D50">
            <w:pPr>
              <w:rPr>
                <w:rFonts w:ascii="Raleway" w:hAnsi="Raleway" w:cs="Kh Kantumruy"/>
                <w:b/>
                <w:bCs/>
                <w:sz w:val="22"/>
                <w:szCs w:val="22"/>
              </w:rPr>
            </w:pPr>
          </w:p>
          <w:p w14:paraId="63D1645C" w14:textId="77777777" w:rsidR="006D42C8" w:rsidRPr="00D13432" w:rsidRDefault="006D42C8" w:rsidP="00E13D50">
            <w:pPr>
              <w:rPr>
                <w:rFonts w:ascii="Raleway" w:hAnsi="Raleway" w:cs="Kh Kantumruy"/>
                <w:b/>
                <w:bCs/>
                <w:sz w:val="22"/>
                <w:szCs w:val="22"/>
              </w:rPr>
            </w:pPr>
          </w:p>
          <w:p w14:paraId="7303F9F5" w14:textId="77777777" w:rsidR="006D42C8" w:rsidRPr="00D13432" w:rsidRDefault="006D42C8" w:rsidP="00E13D50">
            <w:pPr>
              <w:rPr>
                <w:rFonts w:ascii="Raleway" w:hAnsi="Raleway" w:cs="Kh Kantumruy"/>
                <w:b/>
                <w:bCs/>
                <w:sz w:val="22"/>
                <w:szCs w:val="22"/>
              </w:rPr>
            </w:pPr>
          </w:p>
          <w:p w14:paraId="7A99125A" w14:textId="77777777" w:rsidR="006D42C8" w:rsidRPr="00D13432" w:rsidRDefault="006D42C8" w:rsidP="00E13D50">
            <w:pPr>
              <w:rPr>
                <w:rFonts w:ascii="Raleway" w:hAnsi="Raleway" w:cs="Kh Kantumruy"/>
                <w:b/>
                <w:bCs/>
                <w:sz w:val="22"/>
                <w:szCs w:val="22"/>
              </w:rPr>
            </w:pPr>
          </w:p>
          <w:p w14:paraId="5D620BB1" w14:textId="77777777" w:rsidR="006D42C8" w:rsidRPr="00D13432" w:rsidRDefault="006D42C8" w:rsidP="00E13D50">
            <w:pPr>
              <w:rPr>
                <w:rFonts w:ascii="Raleway" w:hAnsi="Raleway" w:cs="Kh Kantumruy"/>
                <w:b/>
                <w:bCs/>
                <w:sz w:val="22"/>
                <w:szCs w:val="22"/>
              </w:rPr>
            </w:pPr>
          </w:p>
          <w:p w14:paraId="15676F07" w14:textId="77777777" w:rsidR="006D42C8" w:rsidRPr="00D13432" w:rsidRDefault="006D42C8" w:rsidP="00E13D50">
            <w:pPr>
              <w:rPr>
                <w:rFonts w:ascii="Raleway" w:hAnsi="Raleway" w:cs="Kh Kantumruy"/>
                <w:b/>
                <w:bCs/>
                <w:sz w:val="22"/>
                <w:szCs w:val="22"/>
              </w:rPr>
            </w:pPr>
          </w:p>
          <w:p w14:paraId="3C1B1E55" w14:textId="77777777" w:rsidR="006D42C8" w:rsidRPr="00D13432" w:rsidRDefault="006D42C8" w:rsidP="00E13D50">
            <w:pPr>
              <w:rPr>
                <w:rFonts w:ascii="Raleway" w:hAnsi="Raleway" w:cs="Kh Kantumruy"/>
                <w:b/>
                <w:bCs/>
                <w:sz w:val="22"/>
                <w:szCs w:val="22"/>
              </w:rPr>
            </w:pPr>
          </w:p>
        </w:tc>
      </w:tr>
    </w:tbl>
    <w:p w14:paraId="5964A24A" w14:textId="77777777" w:rsidR="007C71AD" w:rsidRPr="00D13432" w:rsidRDefault="007C71AD" w:rsidP="007C71AD">
      <w:pPr>
        <w:rPr>
          <w:rFonts w:ascii="Raleway" w:hAnsi="Raleway" w:cs="Kh Kantumruy"/>
          <w:b/>
          <w:bCs/>
          <w:sz w:val="12"/>
          <w:szCs w:val="12"/>
          <w:u w:val="single"/>
        </w:rPr>
      </w:pPr>
    </w:p>
    <w:p w14:paraId="04B2D152" w14:textId="77777777" w:rsidR="00D657D9" w:rsidRPr="00D13432" w:rsidRDefault="008F292A" w:rsidP="00D657D9">
      <w:pPr>
        <w:rPr>
          <w:rFonts w:ascii="Raleway" w:eastAsia="Times New Roman" w:hAnsi="Raleway" w:cs="Kh Kantumruy"/>
          <w:b/>
          <w:bCs/>
          <w:color w:val="222222"/>
          <w:sz w:val="22"/>
          <w:szCs w:val="22"/>
          <w:u w:val="single"/>
          <w:shd w:val="clear" w:color="auto" w:fill="FFFFFF"/>
        </w:rPr>
      </w:pPr>
      <w:r w:rsidRPr="00D13432">
        <w:rPr>
          <w:rFonts w:ascii="Raleway" w:eastAsia="Times New Roman" w:hAnsi="Raleway" w:cs="Kh Kantumruy"/>
          <w:b/>
          <w:bCs/>
          <w:color w:val="222222"/>
          <w:sz w:val="22"/>
          <w:szCs w:val="22"/>
          <w:u w:val="single"/>
          <w:shd w:val="clear" w:color="auto" w:fill="FFFFFF"/>
        </w:rPr>
        <w:t>Please a</w:t>
      </w:r>
      <w:r w:rsidR="00D657D9" w:rsidRPr="00D13432">
        <w:rPr>
          <w:rFonts w:ascii="Raleway" w:eastAsia="Times New Roman" w:hAnsi="Raleway" w:cs="Kh Kantumruy"/>
          <w:b/>
          <w:bCs/>
          <w:color w:val="222222"/>
          <w:sz w:val="22"/>
          <w:szCs w:val="22"/>
          <w:u w:val="single"/>
          <w:shd w:val="clear" w:color="auto" w:fill="FFFFFF"/>
        </w:rPr>
        <w:t xml:space="preserve">nswers </w:t>
      </w:r>
      <w:r w:rsidRPr="00D13432">
        <w:rPr>
          <w:rFonts w:ascii="Raleway" w:eastAsia="Times New Roman" w:hAnsi="Raleway" w:cs="Kh Kantumruy"/>
          <w:b/>
          <w:bCs/>
          <w:color w:val="222222"/>
          <w:sz w:val="22"/>
          <w:szCs w:val="22"/>
          <w:u w:val="single"/>
          <w:shd w:val="clear" w:color="auto" w:fill="FFFFFF"/>
        </w:rPr>
        <w:t>the following questions in the given</w:t>
      </w:r>
      <w:r w:rsidR="00D657D9" w:rsidRPr="00D13432">
        <w:rPr>
          <w:rFonts w:ascii="Raleway" w:eastAsia="Times New Roman" w:hAnsi="Raleway" w:cs="Kh Kantumruy"/>
          <w:b/>
          <w:bCs/>
          <w:color w:val="222222"/>
          <w:sz w:val="22"/>
          <w:szCs w:val="22"/>
          <w:u w:val="single"/>
          <w:shd w:val="clear" w:color="auto" w:fill="FFFFFF"/>
        </w:rPr>
        <w:t xml:space="preserve"> boxes: </w:t>
      </w:r>
    </w:p>
    <w:p w14:paraId="5B14E17F" w14:textId="77777777" w:rsidR="007C71AD" w:rsidRPr="00D13432" w:rsidRDefault="007C71AD" w:rsidP="007C71AD">
      <w:pPr>
        <w:pStyle w:val="BodyText"/>
        <w:jc w:val="both"/>
        <w:rPr>
          <w:rFonts w:ascii="Raleway" w:hAnsi="Raleway" w:cs="Kh Kantumruy"/>
          <w:b w:val="0"/>
          <w:bCs w:val="0"/>
          <w:sz w:val="2"/>
          <w:szCs w:val="6"/>
          <w:lang w:bidi="km-KH"/>
        </w:rPr>
      </w:pPr>
    </w:p>
    <w:p w14:paraId="4B1BB381" w14:textId="77777777" w:rsidR="00D657D9" w:rsidRPr="00D13432" w:rsidRDefault="00D657D9" w:rsidP="00D657D9">
      <w:pPr>
        <w:pStyle w:val="BodyText"/>
        <w:numPr>
          <w:ilvl w:val="0"/>
          <w:numId w:val="4"/>
        </w:numPr>
        <w:tabs>
          <w:tab w:val="left" w:pos="270"/>
        </w:tabs>
        <w:ind w:left="90" w:hanging="90"/>
        <w:jc w:val="both"/>
        <w:rPr>
          <w:rFonts w:ascii="Raleway" w:hAnsi="Raleway" w:cs="Kh Kantumruy"/>
          <w:b w:val="0"/>
          <w:bCs w:val="0"/>
          <w:color w:val="222222"/>
          <w:sz w:val="22"/>
          <w:szCs w:val="22"/>
          <w:shd w:val="clear" w:color="auto" w:fill="FFFFFF"/>
          <w:rtl/>
          <w:cs/>
        </w:rPr>
      </w:pPr>
      <w:r w:rsidRPr="00D13432">
        <w:rPr>
          <w:rFonts w:ascii="Raleway" w:hAnsi="Raleway" w:cs="Kh Kantumruy"/>
          <w:b w:val="0"/>
          <w:bCs w:val="0"/>
          <w:color w:val="222222"/>
          <w:sz w:val="22"/>
          <w:szCs w:val="22"/>
          <w:shd w:val="clear" w:color="auto" w:fill="FFFFFF"/>
          <w:lang w:bidi="km-KH"/>
        </w:rPr>
        <w:t xml:space="preserve">Why are you </w:t>
      </w:r>
      <w:r w:rsidR="009146B9" w:rsidRPr="00D13432">
        <w:rPr>
          <w:rFonts w:ascii="Raleway" w:hAnsi="Raleway" w:cs="Kh Kantumruy"/>
          <w:b w:val="0"/>
          <w:bCs w:val="0"/>
          <w:color w:val="222222"/>
          <w:sz w:val="22"/>
          <w:szCs w:val="22"/>
          <w:shd w:val="clear" w:color="auto" w:fill="FFFFFF"/>
          <w:lang w:bidi="km-KH"/>
        </w:rPr>
        <w:t>interested in Stand for Culture Fellowship</w:t>
      </w:r>
      <w:r w:rsidRPr="00D13432">
        <w:rPr>
          <w:rFonts w:ascii="Raleway" w:hAnsi="Raleway" w:cs="Kh Kantumruy"/>
          <w:b w:val="0"/>
          <w:bCs w:val="0"/>
          <w:color w:val="222222"/>
          <w:sz w:val="22"/>
          <w:szCs w:val="22"/>
          <w:shd w:val="clear" w:color="auto" w:fill="FFFFFF"/>
          <w:lang w:bidi="km-KH"/>
        </w:rPr>
        <w:t xml:space="preserve">? </w:t>
      </w:r>
    </w:p>
    <w:tbl>
      <w:tblPr>
        <w:tblStyle w:val="TableGrid"/>
        <w:tblW w:w="9650" w:type="dxa"/>
        <w:tblLook w:val="04A0" w:firstRow="1" w:lastRow="0" w:firstColumn="1" w:lastColumn="0" w:noHBand="0" w:noVBand="1"/>
      </w:tblPr>
      <w:tblGrid>
        <w:gridCol w:w="9650"/>
      </w:tblGrid>
      <w:tr w:rsidR="007C71AD" w:rsidRPr="00D13432" w14:paraId="24E88BE6" w14:textId="77777777" w:rsidTr="006D42C8">
        <w:trPr>
          <w:trHeight w:hRule="exact" w:val="3163"/>
        </w:trPr>
        <w:tc>
          <w:tcPr>
            <w:tcW w:w="9650" w:type="dxa"/>
          </w:tcPr>
          <w:p w14:paraId="35C52307" w14:textId="77777777" w:rsidR="00DC7C81" w:rsidRPr="00D13432" w:rsidRDefault="00DC7C81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  <w:p w14:paraId="66DDA253" w14:textId="77777777" w:rsidR="00DC7C81" w:rsidRPr="00D13432" w:rsidRDefault="00DC7C81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  <w:p w14:paraId="5FA941BC" w14:textId="0BB7C75C" w:rsidR="00DC7C81" w:rsidRDefault="00DC7C81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  <w:p w14:paraId="2467B997" w14:textId="3A478CEE" w:rsidR="00610D54" w:rsidRDefault="00610D54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  <w:p w14:paraId="65F64D57" w14:textId="3501FC5D" w:rsidR="00610D54" w:rsidRDefault="00610D54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  <w:p w14:paraId="283B5BFF" w14:textId="084501CF" w:rsidR="00610D54" w:rsidRDefault="00610D54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  <w:p w14:paraId="5A631034" w14:textId="77777777" w:rsidR="00610D54" w:rsidRPr="00D13432" w:rsidRDefault="00610D54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  <w:p w14:paraId="7B4BC59A" w14:textId="77777777" w:rsidR="00DC7C81" w:rsidRPr="00D13432" w:rsidRDefault="00DC7C81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</w:tc>
      </w:tr>
    </w:tbl>
    <w:p w14:paraId="084BC037" w14:textId="77777777" w:rsidR="00D657D9" w:rsidRPr="00D13432" w:rsidRDefault="007C71AD" w:rsidP="007C71AD">
      <w:pPr>
        <w:pStyle w:val="BodyText"/>
        <w:jc w:val="both"/>
        <w:rPr>
          <w:rFonts w:ascii="Raleway" w:hAnsi="Raleway" w:cs="Kh Kantumruy"/>
          <w:b w:val="0"/>
          <w:bCs w:val="0"/>
          <w:sz w:val="10"/>
          <w:szCs w:val="10"/>
          <w:lang w:bidi="km-KH"/>
        </w:rPr>
      </w:pPr>
      <w:r w:rsidRPr="00D13432">
        <w:rPr>
          <w:rFonts w:ascii="Raleway" w:hAnsi="Raleway" w:cs="Kh Kantumruy"/>
          <w:b w:val="0"/>
          <w:bCs w:val="0"/>
          <w:sz w:val="22"/>
          <w:szCs w:val="22"/>
          <w:lang w:bidi="km-KH"/>
        </w:rPr>
        <w:t xml:space="preserve"> </w:t>
      </w:r>
    </w:p>
    <w:p w14:paraId="7931BE75" w14:textId="7EA5D048" w:rsidR="00463A23" w:rsidRPr="00393CF0" w:rsidRDefault="00D657D9" w:rsidP="00393CF0">
      <w:pPr>
        <w:pStyle w:val="BodyText"/>
        <w:numPr>
          <w:ilvl w:val="0"/>
          <w:numId w:val="4"/>
        </w:numPr>
        <w:ind w:left="270" w:hanging="270"/>
        <w:jc w:val="both"/>
        <w:rPr>
          <w:rFonts w:ascii="Raleway" w:hAnsi="Raleway" w:cs="Kh Kantumruy"/>
          <w:b w:val="0"/>
          <w:bCs w:val="0"/>
          <w:sz w:val="22"/>
          <w:szCs w:val="22"/>
          <w:lang w:bidi="km-KH"/>
        </w:rPr>
      </w:pPr>
      <w:r w:rsidRPr="00D13432">
        <w:rPr>
          <w:rFonts w:ascii="Raleway" w:eastAsia="Raleway" w:hAnsi="Raleway" w:cs="Kh Kantumruy"/>
          <w:b w:val="0"/>
          <w:bCs w:val="0"/>
          <w:sz w:val="22"/>
          <w:szCs w:val="22"/>
          <w:lang w:bidi="km-KH"/>
        </w:rPr>
        <w:t>What are your expectation</w:t>
      </w:r>
      <w:r w:rsidR="009146B9" w:rsidRPr="00D13432">
        <w:rPr>
          <w:rFonts w:ascii="Raleway" w:eastAsia="Raleway" w:hAnsi="Raleway" w:cs="Kh Kantumruy"/>
          <w:b w:val="0"/>
          <w:bCs w:val="0"/>
          <w:sz w:val="22"/>
          <w:szCs w:val="22"/>
          <w:lang w:bidi="km-KH"/>
        </w:rPr>
        <w:t>s by attending Stand for Culture</w:t>
      </w:r>
      <w:r w:rsidRPr="00D13432">
        <w:rPr>
          <w:rFonts w:ascii="Raleway" w:eastAsia="Raleway" w:hAnsi="Raleway" w:cs="Kh Kantumruy"/>
          <w:b w:val="0"/>
          <w:bCs w:val="0"/>
          <w:sz w:val="22"/>
          <w:szCs w:val="22"/>
          <w:lang w:bidi="km-KH"/>
        </w:rPr>
        <w:t xml:space="preserve"> Fellowship?</w:t>
      </w:r>
      <w:r w:rsidR="00393CF0">
        <w:rPr>
          <w:rFonts w:ascii="Raleway" w:eastAsia="Raleway" w:hAnsi="Raleway" w:cs="Kh Kantumruy"/>
          <w:b w:val="0"/>
          <w:bCs w:val="0"/>
          <w:sz w:val="22"/>
          <w:szCs w:val="22"/>
          <w:lang w:bidi="km-KH"/>
        </w:rPr>
        <w:t xml:space="preserve"> </w:t>
      </w:r>
    </w:p>
    <w:p w14:paraId="5375D723" w14:textId="172A7C86" w:rsidR="006D42C8" w:rsidRDefault="006D42C8" w:rsidP="002A33F9">
      <w:pPr>
        <w:pStyle w:val="BodyText"/>
        <w:jc w:val="both"/>
        <w:rPr>
          <w:rFonts w:ascii="Raleway" w:hAnsi="Raleway" w:cs="Kh Kantumruy"/>
          <w:b w:val="0"/>
          <w:bCs w:val="0"/>
          <w:color w:val="222222"/>
          <w:sz w:val="8"/>
          <w:szCs w:val="8"/>
          <w:shd w:val="clear" w:color="auto" w:fill="FFFFFF"/>
          <w:lang w:bidi="km-KH"/>
        </w:rPr>
      </w:pPr>
    </w:p>
    <w:tbl>
      <w:tblPr>
        <w:tblStyle w:val="TableGrid"/>
        <w:tblpPr w:leftFromText="180" w:rightFromText="180" w:vertAnchor="text" w:tblpY="3"/>
        <w:tblW w:w="9650" w:type="dxa"/>
        <w:tblLook w:val="04A0" w:firstRow="1" w:lastRow="0" w:firstColumn="1" w:lastColumn="0" w:noHBand="0" w:noVBand="1"/>
      </w:tblPr>
      <w:tblGrid>
        <w:gridCol w:w="9650"/>
      </w:tblGrid>
      <w:tr w:rsidR="0024750E" w:rsidRPr="00D13432" w14:paraId="1BFFABD6" w14:textId="77777777" w:rsidTr="0024750E">
        <w:trPr>
          <w:trHeight w:hRule="exact" w:val="3163"/>
        </w:trPr>
        <w:tc>
          <w:tcPr>
            <w:tcW w:w="9650" w:type="dxa"/>
          </w:tcPr>
          <w:p w14:paraId="31895F25" w14:textId="77777777" w:rsidR="0024750E" w:rsidRPr="00D13432" w:rsidRDefault="0024750E" w:rsidP="0024750E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  <w:p w14:paraId="7E13ED99" w14:textId="77777777" w:rsidR="0024750E" w:rsidRPr="00D13432" w:rsidRDefault="0024750E" w:rsidP="0024750E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  <w:p w14:paraId="5D8EFAA5" w14:textId="77777777" w:rsidR="0024750E" w:rsidRDefault="0024750E" w:rsidP="0024750E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  <w:p w14:paraId="513273B7" w14:textId="77777777" w:rsidR="0024750E" w:rsidRDefault="0024750E" w:rsidP="0024750E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  <w:p w14:paraId="178E2347" w14:textId="77777777" w:rsidR="0024750E" w:rsidRDefault="0024750E" w:rsidP="0024750E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  <w:p w14:paraId="42EC0E92" w14:textId="77777777" w:rsidR="0024750E" w:rsidRDefault="0024750E" w:rsidP="0024750E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  <w:p w14:paraId="74F7BE38" w14:textId="77777777" w:rsidR="0024750E" w:rsidRPr="00D13432" w:rsidRDefault="0024750E" w:rsidP="0024750E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  <w:p w14:paraId="5F49599C" w14:textId="77777777" w:rsidR="0024750E" w:rsidRPr="00D13432" w:rsidRDefault="0024750E" w:rsidP="0024750E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</w:tc>
      </w:tr>
    </w:tbl>
    <w:p w14:paraId="4AAB4C82" w14:textId="7DADB0CC" w:rsidR="00DE38B1" w:rsidRDefault="00DE38B1" w:rsidP="002A33F9">
      <w:pPr>
        <w:pStyle w:val="BodyText"/>
        <w:jc w:val="both"/>
        <w:rPr>
          <w:rFonts w:ascii="Raleway" w:hAnsi="Raleway" w:cs="Kh Kantumruy"/>
          <w:b w:val="0"/>
          <w:bCs w:val="0"/>
          <w:color w:val="222222"/>
          <w:sz w:val="8"/>
          <w:szCs w:val="8"/>
          <w:shd w:val="clear" w:color="auto" w:fill="FFFFFF"/>
          <w:lang w:bidi="km-KH"/>
        </w:rPr>
      </w:pPr>
    </w:p>
    <w:p w14:paraId="0B647E1F" w14:textId="2947100E" w:rsidR="00393CF0" w:rsidRDefault="00393CF0" w:rsidP="002A33F9">
      <w:pPr>
        <w:pStyle w:val="BodyText"/>
        <w:jc w:val="both"/>
        <w:rPr>
          <w:rFonts w:ascii="Raleway" w:hAnsi="Raleway" w:cs="Kh Kantumruy"/>
          <w:b w:val="0"/>
          <w:bCs w:val="0"/>
          <w:color w:val="222222"/>
          <w:sz w:val="8"/>
          <w:szCs w:val="8"/>
          <w:shd w:val="clear" w:color="auto" w:fill="FFFFFF"/>
          <w:lang w:bidi="km-KH"/>
        </w:rPr>
      </w:pPr>
    </w:p>
    <w:p w14:paraId="263FA3AF" w14:textId="727725B2" w:rsidR="00393CF0" w:rsidRDefault="00393CF0" w:rsidP="002A33F9">
      <w:pPr>
        <w:pStyle w:val="BodyText"/>
        <w:jc w:val="both"/>
        <w:rPr>
          <w:rFonts w:ascii="Raleway" w:hAnsi="Raleway" w:cs="Kh Kantumruy"/>
          <w:b w:val="0"/>
          <w:bCs w:val="0"/>
          <w:color w:val="222222"/>
          <w:sz w:val="8"/>
          <w:szCs w:val="8"/>
          <w:shd w:val="clear" w:color="auto" w:fill="FFFFFF"/>
          <w:lang w:bidi="km-KH"/>
        </w:rPr>
      </w:pPr>
    </w:p>
    <w:p w14:paraId="5FEE158C" w14:textId="77777777" w:rsidR="00393CF0" w:rsidRDefault="00393CF0" w:rsidP="002A33F9">
      <w:pPr>
        <w:pStyle w:val="BodyText"/>
        <w:jc w:val="both"/>
        <w:rPr>
          <w:rFonts w:ascii="Raleway" w:hAnsi="Raleway" w:cs="Kh Kantumruy"/>
          <w:b w:val="0"/>
          <w:bCs w:val="0"/>
          <w:color w:val="222222"/>
          <w:sz w:val="8"/>
          <w:szCs w:val="8"/>
          <w:shd w:val="clear" w:color="auto" w:fill="FFFFFF"/>
          <w:lang w:bidi="km-KH"/>
        </w:rPr>
      </w:pPr>
    </w:p>
    <w:p w14:paraId="74F4B1E9" w14:textId="77777777" w:rsidR="00DE38B1" w:rsidRPr="00393CF0" w:rsidRDefault="00DE38B1" w:rsidP="002A33F9">
      <w:pPr>
        <w:pStyle w:val="BodyText"/>
        <w:jc w:val="both"/>
        <w:rPr>
          <w:rFonts w:ascii="Raleway" w:hAnsi="Raleway" w:cs="Kh Kantumruy"/>
          <w:b w:val="0"/>
          <w:bCs w:val="0"/>
          <w:color w:val="222222"/>
          <w:sz w:val="8"/>
          <w:szCs w:val="8"/>
          <w:shd w:val="clear" w:color="auto" w:fill="FFFFFF"/>
          <w:lang w:val="ca-ES" w:bidi="km-KH"/>
        </w:rPr>
      </w:pPr>
    </w:p>
    <w:p w14:paraId="1A7D9F33" w14:textId="77777777" w:rsidR="009146B9" w:rsidRPr="00D13432" w:rsidRDefault="009146B9" w:rsidP="009146B9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6" w:lineRule="auto"/>
        <w:ind w:left="270"/>
        <w:jc w:val="both"/>
        <w:rPr>
          <w:rFonts w:ascii="Raleway" w:eastAsia="Raleway" w:hAnsi="Raleway" w:cs="Kh Kantumruy"/>
          <w:sz w:val="12"/>
          <w:szCs w:val="12"/>
        </w:rPr>
      </w:pPr>
      <w:bookmarkStart w:id="0" w:name="_Hlk109658916"/>
    </w:p>
    <w:p w14:paraId="308DD191" w14:textId="72FD1E4B" w:rsidR="0091195C" w:rsidRPr="0091195C" w:rsidRDefault="0091195C" w:rsidP="009C30A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70" w:hanging="270"/>
        <w:jc w:val="both"/>
        <w:rPr>
          <w:rFonts w:ascii="Raleway" w:eastAsia="Raleway" w:hAnsi="Raleway" w:cs="Kh Kantumruy"/>
          <w:sz w:val="18"/>
          <w:szCs w:val="18"/>
        </w:rPr>
      </w:pPr>
      <w:r w:rsidRPr="00D13432">
        <w:rPr>
          <w:rFonts w:ascii="Raleway" w:hAnsi="Raleway" w:cs="Kh Kantumruy"/>
          <w:color w:val="222222"/>
          <w:sz w:val="22"/>
          <w:szCs w:val="22"/>
          <w:shd w:val="clear" w:color="auto" w:fill="FFFFFF"/>
        </w:rPr>
        <w:t>Why are you interested in advocacy work?</w:t>
      </w:r>
    </w:p>
    <w:tbl>
      <w:tblPr>
        <w:tblStyle w:val="TableGrid"/>
        <w:tblpPr w:leftFromText="180" w:rightFromText="180" w:vertAnchor="text" w:tblpY="64"/>
        <w:tblW w:w="9636" w:type="dxa"/>
        <w:tblLook w:val="04A0" w:firstRow="1" w:lastRow="0" w:firstColumn="1" w:lastColumn="0" w:noHBand="0" w:noVBand="1"/>
      </w:tblPr>
      <w:tblGrid>
        <w:gridCol w:w="9636"/>
      </w:tblGrid>
      <w:tr w:rsidR="0091195C" w:rsidRPr="00D13432" w14:paraId="215B98DC" w14:textId="77777777" w:rsidTr="0091195C">
        <w:trPr>
          <w:trHeight w:hRule="exact" w:val="2640"/>
        </w:trPr>
        <w:tc>
          <w:tcPr>
            <w:tcW w:w="9636" w:type="dxa"/>
          </w:tcPr>
          <w:p w14:paraId="766D328A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5638E00D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5EF83FBE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74B240E0" w14:textId="77777777" w:rsidR="0091195C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756FBDF1" w14:textId="77777777" w:rsidR="0091195C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5AD6CE65" w14:textId="77777777" w:rsidR="0091195C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7DB8DEAA" w14:textId="77777777" w:rsidR="0091195C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38432821" w14:textId="77777777" w:rsidR="0091195C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036743F2" w14:textId="77777777" w:rsidR="0091195C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2BA6591B" w14:textId="77777777" w:rsidR="0091195C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27B53182" w14:textId="77777777" w:rsidR="0091195C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6D3913C0" w14:textId="77777777" w:rsidR="0091195C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41B7B08D" w14:textId="77777777" w:rsidR="0091195C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3EFCD82E" w14:textId="77777777" w:rsidR="0091195C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04FE3714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2793AFFE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67D35FD0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330FA5C6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7A577664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0865D5E3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45CB2D2C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1E90C44F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32C7BD94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33C0970E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7E6FC814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</w:tc>
      </w:tr>
    </w:tbl>
    <w:p w14:paraId="73800806" w14:textId="77777777" w:rsidR="0091195C" w:rsidRPr="0091195C" w:rsidRDefault="0091195C" w:rsidP="0091195C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6" w:lineRule="auto"/>
        <w:ind w:left="270"/>
        <w:jc w:val="both"/>
        <w:rPr>
          <w:rFonts w:ascii="Raleway" w:eastAsia="Raleway" w:hAnsi="Raleway" w:cs="Kh Kantumruy"/>
          <w:sz w:val="18"/>
          <w:szCs w:val="18"/>
        </w:rPr>
      </w:pPr>
    </w:p>
    <w:p w14:paraId="60512E2F" w14:textId="48D1B807" w:rsidR="009146B9" w:rsidRPr="00D13432" w:rsidRDefault="009146B9" w:rsidP="009C30A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70" w:hanging="270"/>
        <w:jc w:val="both"/>
        <w:rPr>
          <w:rFonts w:ascii="Raleway" w:eastAsia="Raleway" w:hAnsi="Raleway" w:cs="Kh Kantumruy"/>
          <w:sz w:val="18"/>
          <w:szCs w:val="18"/>
        </w:rPr>
      </w:pPr>
      <w:r w:rsidRPr="00D13432">
        <w:rPr>
          <w:rFonts w:ascii="Raleway" w:eastAsia="Raleway" w:hAnsi="Raleway" w:cs="Kh Kantumruy"/>
          <w:sz w:val="22"/>
          <w:szCs w:val="22"/>
        </w:rPr>
        <w:t xml:space="preserve">What do you think </w:t>
      </w:r>
      <w:r w:rsidR="00715F25" w:rsidRPr="00D13432">
        <w:rPr>
          <w:rFonts w:ascii="Raleway" w:eastAsia="Raleway" w:hAnsi="Raleway" w:cs="Kh Kantumruy"/>
          <w:sz w:val="22"/>
          <w:szCs w:val="22"/>
        </w:rPr>
        <w:t>enable effective group-</w:t>
      </w:r>
      <w:r w:rsidRPr="00D13432">
        <w:rPr>
          <w:rFonts w:ascii="Raleway" w:eastAsia="Raleway" w:hAnsi="Raleway" w:cs="Kh Kantumruy"/>
          <w:sz w:val="22"/>
          <w:szCs w:val="22"/>
        </w:rPr>
        <w:t>work?</w:t>
      </w:r>
    </w:p>
    <w:p w14:paraId="2565A5EE" w14:textId="77777777" w:rsidR="009146B9" w:rsidRPr="00D13432" w:rsidRDefault="009146B9" w:rsidP="009146B9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6" w:lineRule="auto"/>
        <w:ind w:left="270"/>
        <w:jc w:val="both"/>
        <w:rPr>
          <w:rFonts w:ascii="Raleway" w:eastAsia="Raleway" w:hAnsi="Raleway" w:cs="Kh Kantumruy"/>
          <w:sz w:val="18"/>
          <w:szCs w:val="18"/>
        </w:rPr>
      </w:pPr>
    </w:p>
    <w:bookmarkEnd w:id="0"/>
    <w:p w14:paraId="479B61AB" w14:textId="77777777" w:rsidR="00635C2B" w:rsidRPr="00D13432" w:rsidRDefault="00635C2B" w:rsidP="002A33F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Raleway" w:eastAsia="Raleway" w:hAnsi="Raleway" w:cs="Kh Kantumruy"/>
          <w:sz w:val="4"/>
          <w:szCs w:val="4"/>
        </w:rPr>
      </w:pPr>
    </w:p>
    <w:tbl>
      <w:tblPr>
        <w:tblStyle w:val="TableGrid"/>
        <w:tblW w:w="9636" w:type="dxa"/>
        <w:tblLook w:val="04A0" w:firstRow="1" w:lastRow="0" w:firstColumn="1" w:lastColumn="0" w:noHBand="0" w:noVBand="1"/>
      </w:tblPr>
      <w:tblGrid>
        <w:gridCol w:w="9636"/>
      </w:tblGrid>
      <w:tr w:rsidR="007C71AD" w:rsidRPr="00D13432" w14:paraId="7B4DD0B6" w14:textId="77777777" w:rsidTr="00E13D50">
        <w:trPr>
          <w:trHeight w:hRule="exact" w:val="2640"/>
        </w:trPr>
        <w:tc>
          <w:tcPr>
            <w:tcW w:w="9636" w:type="dxa"/>
          </w:tcPr>
          <w:p w14:paraId="2EFEBE87" w14:textId="77777777" w:rsidR="007C71AD" w:rsidRPr="00D13432" w:rsidRDefault="007C71AD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7DE01FF9" w14:textId="77777777" w:rsidR="006D42C8" w:rsidRPr="00D13432" w:rsidRDefault="006D42C8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1A3798FB" w14:textId="77777777" w:rsidR="006D42C8" w:rsidRPr="00D13432" w:rsidRDefault="006D42C8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61F4A308" w14:textId="1FE8B18E" w:rsidR="006D42C8" w:rsidRDefault="006D42C8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3CF05327" w14:textId="77777777" w:rsidR="00463A23" w:rsidRDefault="00463A23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66EC1563" w14:textId="24E42827" w:rsidR="00610D54" w:rsidRDefault="00610D54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5FE5397B" w14:textId="77777777" w:rsidR="00393CF0" w:rsidRDefault="00393CF0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48F7C5AE" w14:textId="64677668" w:rsidR="00610D54" w:rsidRDefault="00610D54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70365795" w14:textId="6FCAED3B" w:rsidR="00610D54" w:rsidRDefault="00610D54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56FBE53F" w14:textId="1896829F" w:rsidR="00610D54" w:rsidRDefault="00610D54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611DD458" w14:textId="77777777" w:rsidR="00610D54" w:rsidRDefault="00610D54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56B2B944" w14:textId="217A3E7F" w:rsidR="00610D54" w:rsidRDefault="00610D54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69BC4AFA" w14:textId="7795458A" w:rsidR="00610D54" w:rsidRDefault="00610D54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3499AE7A" w14:textId="06C7552B" w:rsidR="00610D54" w:rsidRDefault="00610D54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281AF3BE" w14:textId="77777777" w:rsidR="00610D54" w:rsidRPr="00D13432" w:rsidRDefault="00610D54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40595555" w14:textId="3E2B7EE9" w:rsidR="00604B3C" w:rsidRPr="00D13432" w:rsidRDefault="00604B3C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25B0931A" w14:textId="020819DA" w:rsidR="00604B3C" w:rsidRPr="00D13432" w:rsidRDefault="00604B3C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0BD465AA" w14:textId="6E4CD757" w:rsidR="00604B3C" w:rsidRPr="00D13432" w:rsidRDefault="00604B3C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14EE185D" w14:textId="0D296468" w:rsidR="00604B3C" w:rsidRPr="00D13432" w:rsidRDefault="00604B3C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07FD9B3D" w14:textId="27392224" w:rsidR="00604B3C" w:rsidRPr="00D13432" w:rsidRDefault="00604B3C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55DF94A5" w14:textId="77777777" w:rsidR="00604B3C" w:rsidRPr="00D13432" w:rsidRDefault="00604B3C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011F5F8C" w14:textId="77777777" w:rsidR="006D42C8" w:rsidRPr="00D13432" w:rsidRDefault="006D42C8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2BA13815" w14:textId="77777777" w:rsidR="006D42C8" w:rsidRPr="00D13432" w:rsidRDefault="006D42C8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62F13646" w14:textId="77777777" w:rsidR="006D42C8" w:rsidRPr="00D13432" w:rsidRDefault="006D42C8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5ABC0D0F" w14:textId="77777777" w:rsidR="006D42C8" w:rsidRPr="00D13432" w:rsidRDefault="006D42C8" w:rsidP="00E13D50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</w:tc>
      </w:tr>
    </w:tbl>
    <w:p w14:paraId="734CD545" w14:textId="77777777" w:rsidR="008F0979" w:rsidRPr="00D13432" w:rsidRDefault="008F0979" w:rsidP="008F097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Raleway" w:eastAsia="Times New Roman" w:hAnsi="Raleway" w:cs="Kh Kantumruy"/>
          <w:b/>
          <w:bCs/>
          <w:sz w:val="8"/>
          <w:szCs w:val="8"/>
          <w:lang w:bidi="ar-SA"/>
        </w:rPr>
      </w:pPr>
    </w:p>
    <w:p w14:paraId="64513892" w14:textId="74F07264" w:rsidR="00635C2B" w:rsidRPr="00D13432" w:rsidRDefault="00635C2B" w:rsidP="000D19B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Raleway" w:eastAsia="Raleway" w:hAnsi="Raleway" w:cs="Kh Kantumruy"/>
          <w:sz w:val="8"/>
          <w:szCs w:val="8"/>
          <w:cs/>
        </w:rPr>
      </w:pPr>
    </w:p>
    <w:p w14:paraId="79009E44" w14:textId="77777777" w:rsidR="007C71AD" w:rsidRPr="00D13432" w:rsidRDefault="007C71AD" w:rsidP="007C71AD">
      <w:pPr>
        <w:pStyle w:val="BodyText"/>
        <w:jc w:val="both"/>
        <w:rPr>
          <w:rFonts w:ascii="Raleway" w:hAnsi="Raleway" w:cs="Kh Kantumruy"/>
          <w:sz w:val="2"/>
          <w:szCs w:val="2"/>
          <w:lang w:bidi="km-KH"/>
        </w:rPr>
      </w:pPr>
    </w:p>
    <w:p w14:paraId="27C499E8" w14:textId="3C78B08B" w:rsidR="00D657D9" w:rsidRPr="00D13432" w:rsidRDefault="00D657D9" w:rsidP="00D657D9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70"/>
        <w:jc w:val="both"/>
        <w:rPr>
          <w:rFonts w:ascii="Raleway" w:eastAsia="Raleway" w:hAnsi="Raleway" w:cs="Kh Kantumruy"/>
          <w:sz w:val="22"/>
          <w:szCs w:val="22"/>
        </w:rPr>
      </w:pPr>
      <w:r w:rsidRPr="00D13432">
        <w:rPr>
          <w:rFonts w:ascii="Raleway" w:eastAsia="Raleway" w:hAnsi="Raleway" w:cs="Kh Kantumruy"/>
          <w:sz w:val="22"/>
          <w:szCs w:val="22"/>
        </w:rPr>
        <w:t>Please share with us on</w:t>
      </w:r>
      <w:r w:rsidR="00715F25" w:rsidRPr="00D13432">
        <w:rPr>
          <w:rFonts w:ascii="Raleway" w:eastAsia="Raleway" w:hAnsi="Raleway" w:cs="Kh Kantumruy"/>
          <w:sz w:val="22"/>
          <w:szCs w:val="22"/>
        </w:rPr>
        <w:t xml:space="preserve">e thing which you wish to see </w:t>
      </w:r>
      <w:r w:rsidRPr="00D13432">
        <w:rPr>
          <w:rFonts w:ascii="Raleway" w:eastAsia="Raleway" w:hAnsi="Raleway" w:cs="Kh Kantumruy"/>
          <w:sz w:val="22"/>
          <w:szCs w:val="22"/>
        </w:rPr>
        <w:t>change in the arts sect</w:t>
      </w:r>
      <w:r w:rsidR="000F15D7" w:rsidRPr="00D13432">
        <w:rPr>
          <w:rFonts w:ascii="Raleway" w:eastAsia="Raleway" w:hAnsi="Raleway" w:cs="Kh Kantumruy"/>
          <w:sz w:val="22"/>
          <w:szCs w:val="22"/>
        </w:rPr>
        <w:t>or in Cambodia. In your answer,</w:t>
      </w:r>
      <w:r w:rsidRPr="00D13432">
        <w:rPr>
          <w:rStyle w:val="q4iawc"/>
          <w:rFonts w:ascii="Raleway" w:hAnsi="Raleway"/>
          <w:sz w:val="22"/>
          <w:szCs w:val="22"/>
          <w:lang w:val="en"/>
        </w:rPr>
        <w:t xml:space="preserve"> describe the situation you would like to see changed,</w:t>
      </w:r>
      <w:r w:rsidRPr="00D13432">
        <w:rPr>
          <w:rFonts w:ascii="Raleway" w:eastAsia="Raleway" w:hAnsi="Raleway" w:cs="Kh Kantumruy"/>
          <w:sz w:val="22"/>
          <w:szCs w:val="22"/>
        </w:rPr>
        <w:t xml:space="preserve"> </w:t>
      </w:r>
      <w:r w:rsidR="000F15D7" w:rsidRPr="00D13432">
        <w:rPr>
          <w:rStyle w:val="q4iawc"/>
          <w:rFonts w:ascii="Raleway" w:hAnsi="Raleway"/>
          <w:sz w:val="22"/>
          <w:szCs w:val="22"/>
          <w:lang w:val="en"/>
        </w:rPr>
        <w:t>w</w:t>
      </w:r>
      <w:r w:rsidRPr="00D13432">
        <w:rPr>
          <w:rStyle w:val="q4iawc"/>
          <w:rFonts w:ascii="Raleway" w:hAnsi="Raleway"/>
          <w:sz w:val="22"/>
          <w:szCs w:val="22"/>
          <w:lang w:val="en"/>
        </w:rPr>
        <w:t>hy you are not happy with the situation, what you want to see if the situation improves and the ideas you have to make the situation better.</w:t>
      </w:r>
    </w:p>
    <w:p w14:paraId="3C510EDB" w14:textId="77777777" w:rsidR="006D42C8" w:rsidRPr="00D13432" w:rsidRDefault="006D42C8" w:rsidP="007C71AD">
      <w:pPr>
        <w:pStyle w:val="BodyText"/>
        <w:jc w:val="both"/>
        <w:rPr>
          <w:rFonts w:ascii="Raleway" w:hAnsi="Raleway" w:cs="Kh Kantumruy"/>
          <w:b w:val="0"/>
          <w:bCs w:val="0"/>
          <w:sz w:val="8"/>
          <w:szCs w:val="8"/>
          <w:lang w:bidi="km-KH"/>
        </w:rPr>
      </w:pPr>
    </w:p>
    <w:tbl>
      <w:tblPr>
        <w:tblStyle w:val="TableGrid"/>
        <w:tblpPr w:leftFromText="180" w:rightFromText="180" w:vertAnchor="text" w:tblpY="-39"/>
        <w:tblW w:w="9636" w:type="dxa"/>
        <w:tblLook w:val="04A0" w:firstRow="1" w:lastRow="0" w:firstColumn="1" w:lastColumn="0" w:noHBand="0" w:noVBand="1"/>
      </w:tblPr>
      <w:tblGrid>
        <w:gridCol w:w="9636"/>
      </w:tblGrid>
      <w:tr w:rsidR="0091195C" w:rsidRPr="00D13432" w14:paraId="7967EEA5" w14:textId="77777777" w:rsidTr="0091195C">
        <w:trPr>
          <w:trHeight w:hRule="exact" w:val="3456"/>
        </w:trPr>
        <w:tc>
          <w:tcPr>
            <w:tcW w:w="9636" w:type="dxa"/>
          </w:tcPr>
          <w:p w14:paraId="1C31EB14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42140F92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16A61B73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7D77C239" w14:textId="77777777" w:rsidR="0091195C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7662EE6E" w14:textId="77777777" w:rsidR="0091195C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4C61D730" w14:textId="77777777" w:rsidR="0091195C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6089358F" w14:textId="77777777" w:rsidR="0091195C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0AD8A916" w14:textId="77777777" w:rsidR="0091195C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34DB6751" w14:textId="77777777" w:rsidR="0091195C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60175C59" w14:textId="77777777" w:rsidR="0091195C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7B3EBEEF" w14:textId="77777777" w:rsidR="0091195C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312FD9A6" w14:textId="77777777" w:rsidR="0091195C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13BD94D7" w14:textId="77777777" w:rsidR="0091195C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6B03C648" w14:textId="77777777" w:rsidR="0091195C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0ADAB19E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02DCBED0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6990DED1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75C0ED0A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055285CF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49E3FC56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4A545A8A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21223E2C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39B7CFE3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5BAF1041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  <w:p w14:paraId="660F70D1" w14:textId="77777777" w:rsidR="0091195C" w:rsidRPr="00D13432" w:rsidRDefault="0091195C" w:rsidP="0091195C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  <w:lang w:bidi="km-KH"/>
              </w:rPr>
            </w:pPr>
          </w:p>
        </w:tc>
      </w:tr>
    </w:tbl>
    <w:p w14:paraId="783D012A" w14:textId="77777777" w:rsidR="007C71AD" w:rsidRPr="00D13432" w:rsidRDefault="007C71AD" w:rsidP="00476348">
      <w:pPr>
        <w:pStyle w:val="BodyText"/>
        <w:jc w:val="both"/>
        <w:rPr>
          <w:rFonts w:ascii="Raleway" w:hAnsi="Raleway" w:cs="Kh Kantumruy"/>
          <w:b w:val="0"/>
          <w:bCs w:val="0"/>
          <w:sz w:val="10"/>
          <w:szCs w:val="10"/>
          <w:lang w:bidi="km-KH"/>
        </w:rPr>
      </w:pPr>
    </w:p>
    <w:p w14:paraId="57629CC5" w14:textId="77777777" w:rsidR="00D657D9" w:rsidRPr="00D13432" w:rsidRDefault="00D657D9" w:rsidP="00D657D9">
      <w:pPr>
        <w:spacing w:line="360" w:lineRule="auto"/>
        <w:jc w:val="both"/>
        <w:rPr>
          <w:rFonts w:ascii="Raleway" w:eastAsia="Kh Kantumruy" w:hAnsi="Raleway"/>
          <w:color w:val="000000"/>
          <w:sz w:val="22"/>
          <w:szCs w:val="22"/>
        </w:rPr>
      </w:pPr>
      <w:r w:rsidRPr="00D13432">
        <w:rPr>
          <w:rFonts w:ascii="Raleway" w:eastAsia="Kh Kantumruy" w:hAnsi="Raleway"/>
          <w:color w:val="000000"/>
          <w:sz w:val="22"/>
          <w:szCs w:val="22"/>
        </w:rPr>
        <w:t xml:space="preserve">Cambodian Living Arts is committed to supporting the applicants regardless of discrimination, age, disability, indigenous, gender, family status, religion, and socio-economic status. Especially, we </w:t>
      </w:r>
      <w:r w:rsidRPr="00D13432">
        <w:rPr>
          <w:rFonts w:ascii="Raleway" w:eastAsia="Kh Kantumruy" w:hAnsi="Raleway"/>
          <w:color w:val="000000"/>
          <w:sz w:val="22"/>
          <w:szCs w:val="22"/>
        </w:rPr>
        <w:lastRenderedPageBreak/>
        <w:t xml:space="preserve">encourage candidates from the voiceless communities and we will support them (depending on their needs and necessary). If you wish to share any comments, please type in the box. </w:t>
      </w:r>
    </w:p>
    <w:p w14:paraId="7D251CC9" w14:textId="77777777" w:rsidR="007C71AD" w:rsidRPr="00D13432" w:rsidRDefault="007C71AD" w:rsidP="007C71AD">
      <w:pPr>
        <w:pStyle w:val="BodyText"/>
        <w:spacing w:after="0"/>
        <w:rPr>
          <w:rFonts w:ascii="Raleway" w:hAnsi="Raleway" w:cs="Kh Kantumruy"/>
          <w:b w:val="0"/>
          <w:bCs w:val="0"/>
          <w:sz w:val="14"/>
          <w:szCs w:val="14"/>
          <w:lang w:bidi="km-KH"/>
        </w:rPr>
      </w:pPr>
    </w:p>
    <w:tbl>
      <w:tblPr>
        <w:tblStyle w:val="TableGrid"/>
        <w:tblpPr w:leftFromText="180" w:rightFromText="180" w:vertAnchor="text" w:horzAnchor="margin" w:tblpY="-38"/>
        <w:tblW w:w="9650" w:type="dxa"/>
        <w:tblLook w:val="04A0" w:firstRow="1" w:lastRow="0" w:firstColumn="1" w:lastColumn="0" w:noHBand="0" w:noVBand="1"/>
      </w:tblPr>
      <w:tblGrid>
        <w:gridCol w:w="9650"/>
      </w:tblGrid>
      <w:tr w:rsidR="0024750E" w:rsidRPr="00D13432" w14:paraId="6B2CFE98" w14:textId="77777777" w:rsidTr="0024750E">
        <w:trPr>
          <w:trHeight w:hRule="exact" w:val="3163"/>
        </w:trPr>
        <w:tc>
          <w:tcPr>
            <w:tcW w:w="9650" w:type="dxa"/>
          </w:tcPr>
          <w:p w14:paraId="1BCC2CAE" w14:textId="77777777" w:rsidR="0024750E" w:rsidRPr="00D13432" w:rsidRDefault="0024750E" w:rsidP="0024750E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  <w:p w14:paraId="02DADB91" w14:textId="77777777" w:rsidR="0024750E" w:rsidRPr="00D13432" w:rsidRDefault="0024750E" w:rsidP="0024750E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  <w:p w14:paraId="212600AD" w14:textId="77777777" w:rsidR="0024750E" w:rsidRDefault="0024750E" w:rsidP="0024750E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  <w:p w14:paraId="49F4ACC3" w14:textId="77777777" w:rsidR="0024750E" w:rsidRDefault="0024750E" w:rsidP="0024750E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  <w:p w14:paraId="4A94A35C" w14:textId="77777777" w:rsidR="0024750E" w:rsidRDefault="0024750E" w:rsidP="0024750E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  <w:p w14:paraId="434BD730" w14:textId="77777777" w:rsidR="0024750E" w:rsidRDefault="0024750E" w:rsidP="0024750E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  <w:p w14:paraId="4F8B3350" w14:textId="77777777" w:rsidR="0024750E" w:rsidRPr="00D13432" w:rsidRDefault="0024750E" w:rsidP="0024750E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  <w:p w14:paraId="2A3C6CF7" w14:textId="77777777" w:rsidR="0024750E" w:rsidRPr="00D13432" w:rsidRDefault="0024750E" w:rsidP="0024750E">
            <w:pPr>
              <w:pStyle w:val="BodyText"/>
              <w:jc w:val="both"/>
              <w:rPr>
                <w:rFonts w:ascii="Raleway" w:hAnsi="Raleway" w:cs="Kh Kantumruy"/>
                <w:b w:val="0"/>
                <w:bCs w:val="0"/>
                <w:sz w:val="22"/>
                <w:szCs w:val="22"/>
              </w:rPr>
            </w:pPr>
          </w:p>
        </w:tc>
      </w:tr>
    </w:tbl>
    <w:p w14:paraId="7CB62369" w14:textId="77777777" w:rsidR="000F15D7" w:rsidRPr="00D13432" w:rsidRDefault="000F15D7" w:rsidP="008B57A6">
      <w:pPr>
        <w:jc w:val="center"/>
        <w:rPr>
          <w:rFonts w:ascii="Raleway" w:hAnsi="Raleway" w:cs="Kh Kantumruy"/>
          <w:sz w:val="22"/>
          <w:szCs w:val="22"/>
        </w:rPr>
      </w:pPr>
    </w:p>
    <w:p w14:paraId="72797824" w14:textId="576BAB85" w:rsidR="00D657D9" w:rsidRPr="00D13432" w:rsidRDefault="000F15D7" w:rsidP="000F15D7">
      <w:pPr>
        <w:rPr>
          <w:rFonts w:ascii="Raleway" w:hAnsi="Raleway" w:cs="Kh Kantumruy"/>
          <w:sz w:val="22"/>
          <w:szCs w:val="22"/>
          <w:lang w:val="ca-ES"/>
        </w:rPr>
      </w:pPr>
      <w:r w:rsidRPr="00D13432">
        <w:rPr>
          <w:rFonts w:ascii="Raleway" w:hAnsi="Raleway" w:cs="Kh Kantumruy"/>
          <w:sz w:val="22"/>
          <w:szCs w:val="22"/>
        </w:rPr>
        <w:t>You can c</w:t>
      </w:r>
      <w:r w:rsidR="00D657D9" w:rsidRPr="00D13432">
        <w:rPr>
          <w:rFonts w:ascii="Raleway" w:hAnsi="Raleway" w:cs="Kh Kantumruy"/>
          <w:sz w:val="22"/>
          <w:szCs w:val="22"/>
        </w:rPr>
        <w:t xml:space="preserve">omplete your application by handwriting or computer. If you have any difficulties to be completed the application, please contact to 012 432 201 or email to </w:t>
      </w:r>
      <w:hyperlink r:id="rId8" w:history="1">
        <w:r w:rsidR="003C5E42" w:rsidRPr="00D13432">
          <w:rPr>
            <w:rStyle w:val="Hyperlink"/>
            <w:rFonts w:ascii="Raleway" w:hAnsi="Raleway" w:cs="Kh Kantumruy"/>
            <w:sz w:val="22"/>
            <w:szCs w:val="22"/>
          </w:rPr>
          <w:t>cci@cambodianlivingarts.org</w:t>
        </w:r>
      </w:hyperlink>
    </w:p>
    <w:p w14:paraId="3902E6CD" w14:textId="77777777" w:rsidR="00D657D9" w:rsidRPr="00D13432" w:rsidRDefault="00D657D9" w:rsidP="00D657D9">
      <w:pPr>
        <w:rPr>
          <w:rFonts w:ascii="Raleway" w:hAnsi="Raleway" w:cs="Kh Kantumruy"/>
          <w:sz w:val="22"/>
          <w:szCs w:val="22"/>
          <w:lang w:val="ca-ES"/>
        </w:rPr>
      </w:pPr>
    </w:p>
    <w:p w14:paraId="3F5D2BB3" w14:textId="77777777" w:rsidR="003E3C3F" w:rsidRPr="00D13432" w:rsidRDefault="003E3C3F" w:rsidP="00D657D9">
      <w:pPr>
        <w:rPr>
          <w:rFonts w:ascii="Raleway" w:hAnsi="Raleway" w:cs="Kh Kantumruy"/>
          <w:sz w:val="10"/>
          <w:szCs w:val="10"/>
          <w:lang w:val="ca-ES"/>
        </w:rPr>
      </w:pPr>
    </w:p>
    <w:p w14:paraId="74625B13" w14:textId="77777777" w:rsidR="000F15D7" w:rsidRPr="00D13432" w:rsidRDefault="000F15D7" w:rsidP="008F292A">
      <w:pPr>
        <w:pStyle w:val="NormalWeb"/>
        <w:pBdr>
          <w:bottom w:val="single" w:sz="4" w:space="1" w:color="auto"/>
        </w:pBdr>
        <w:spacing w:before="0" w:beforeAutospacing="0" w:after="160" w:afterAutospacing="0" w:line="276" w:lineRule="auto"/>
        <w:jc w:val="both"/>
        <w:rPr>
          <w:rFonts w:ascii="Raleway" w:hAnsi="Raleway" w:cs="Kh Kantumruy"/>
          <w:b/>
          <w:bCs/>
          <w:sz w:val="22"/>
          <w:szCs w:val="22"/>
        </w:rPr>
      </w:pPr>
      <w:r w:rsidRPr="00D13432">
        <w:rPr>
          <w:rFonts w:ascii="Raleway" w:hAnsi="Raleway" w:cs="Kh Kantumruy"/>
          <w:b/>
          <w:bCs/>
          <w:sz w:val="22"/>
          <w:szCs w:val="22"/>
        </w:rPr>
        <w:t>Check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792"/>
      </w:tblGrid>
      <w:tr w:rsidR="000F15D7" w:rsidRPr="00D13432" w14:paraId="1BAEA29C" w14:textId="77777777" w:rsidTr="000F15D7">
        <w:tc>
          <w:tcPr>
            <w:tcW w:w="4815" w:type="dxa"/>
          </w:tcPr>
          <w:p w14:paraId="7C4CDB10" w14:textId="77777777" w:rsidR="000F15D7" w:rsidRPr="00D13432" w:rsidRDefault="000F15D7" w:rsidP="00433F88">
            <w:pPr>
              <w:spacing w:line="276" w:lineRule="auto"/>
              <w:jc w:val="both"/>
              <w:rPr>
                <w:rFonts w:ascii="Raleway" w:hAnsi="Raleway" w:cs="Kh Kantumruy"/>
                <w:color w:val="000000"/>
                <w:sz w:val="22"/>
                <w:szCs w:val="22"/>
              </w:rPr>
            </w:pPr>
            <w:r w:rsidRPr="00D13432">
              <w:rPr>
                <w:rFonts w:ascii="Raleway" w:hAnsi="Raleway" w:cs="Kh Kantumruy"/>
                <w:color w:val="000000"/>
                <w:sz w:val="22"/>
                <w:szCs w:val="22"/>
              </w:rPr>
              <w:t>Application form</w:t>
            </w:r>
          </w:p>
          <w:p w14:paraId="2B7CFC0F" w14:textId="77777777" w:rsidR="000F15D7" w:rsidRPr="00D13432" w:rsidRDefault="000F15D7" w:rsidP="00433F88">
            <w:pPr>
              <w:spacing w:line="276" w:lineRule="auto"/>
              <w:jc w:val="both"/>
              <w:rPr>
                <w:rFonts w:ascii="Raleway" w:hAnsi="Raleway" w:cs="Kh Kantumruy"/>
                <w:sz w:val="22"/>
                <w:szCs w:val="22"/>
              </w:rPr>
            </w:pPr>
          </w:p>
        </w:tc>
        <w:tc>
          <w:tcPr>
            <w:tcW w:w="4792" w:type="dxa"/>
          </w:tcPr>
          <w:p w14:paraId="74DEA00A" w14:textId="26DF2810" w:rsidR="000F15D7" w:rsidRPr="00D13432" w:rsidRDefault="00000000" w:rsidP="00433F88">
            <w:pPr>
              <w:spacing w:line="276" w:lineRule="auto"/>
              <w:jc w:val="both"/>
              <w:rPr>
                <w:rFonts w:ascii="Raleway" w:hAnsi="Raleway" w:cs="Kh Kantumruy"/>
                <w:sz w:val="22"/>
                <w:szCs w:val="22"/>
              </w:rPr>
            </w:pPr>
            <w:sdt>
              <w:sdtPr>
                <w:rPr>
                  <w:rFonts w:ascii="Raleway" w:hAnsi="Raleway" w:cs="Kh Kantumruy"/>
                  <w:sz w:val="28"/>
                  <w:szCs w:val="28"/>
                </w:rPr>
                <w:id w:val="105751877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47AC7">
                  <w:rPr>
                    <w:rFonts w:ascii="MS Gothic" w:eastAsia="MS Gothic" w:hAnsi="MS Gothic" w:cs="Kh Kantumruy" w:hint="eastAsia"/>
                    <w:sz w:val="28"/>
                    <w:szCs w:val="28"/>
                  </w:rPr>
                  <w:t>☐</w:t>
                </w:r>
              </w:sdtContent>
            </w:sdt>
            <w:r w:rsidR="000F15D7" w:rsidRPr="00D13432">
              <w:rPr>
                <w:rFonts w:ascii="Raleway" w:eastAsia="Times New Roman" w:hAnsi="Raleway" w:cs="Kh Kantumruy"/>
                <w:color w:val="000000"/>
                <w:sz w:val="22"/>
                <w:szCs w:val="22"/>
              </w:rPr>
              <w:t xml:space="preserve"> </w:t>
            </w:r>
            <w:r w:rsidR="000F15D7" w:rsidRPr="00D13432">
              <w:rPr>
                <w:rFonts w:ascii="Raleway" w:eastAsia="Times New Roman" w:hAnsi="Raleway" w:cs="Kh Kantumruy"/>
                <w:color w:val="000000"/>
                <w:sz w:val="22"/>
                <w:szCs w:val="22"/>
                <w:lang w:val="ca-ES"/>
              </w:rPr>
              <w:t>Yes</w:t>
            </w:r>
            <w:r w:rsidR="000F15D7" w:rsidRPr="00D13432">
              <w:rPr>
                <w:rFonts w:ascii="Raleway" w:eastAsia="Times New Roman" w:hAnsi="Raleway" w:cs="Kh Kantumruy"/>
                <w:color w:val="000000"/>
                <w:sz w:val="22"/>
                <w:szCs w:val="22"/>
              </w:rPr>
              <w:t xml:space="preserve">                            </w:t>
            </w:r>
          </w:p>
        </w:tc>
      </w:tr>
      <w:tr w:rsidR="000F15D7" w:rsidRPr="00D13432" w14:paraId="6733070F" w14:textId="77777777" w:rsidTr="000F15D7">
        <w:tc>
          <w:tcPr>
            <w:tcW w:w="4815" w:type="dxa"/>
          </w:tcPr>
          <w:p w14:paraId="15A101A2" w14:textId="77777777" w:rsidR="000F15D7" w:rsidRPr="00D13432" w:rsidRDefault="000F15D7" w:rsidP="00433F88">
            <w:pPr>
              <w:spacing w:line="276" w:lineRule="auto"/>
              <w:jc w:val="both"/>
              <w:rPr>
                <w:rFonts w:ascii="Raleway" w:hAnsi="Raleway" w:cs="Kh Kantumruy"/>
                <w:sz w:val="22"/>
                <w:szCs w:val="22"/>
              </w:rPr>
            </w:pPr>
            <w:r w:rsidRPr="00D13432">
              <w:rPr>
                <w:rFonts w:ascii="Raleway" w:hAnsi="Raleway" w:cs="Kh Kantumruy"/>
                <w:sz w:val="22"/>
                <w:szCs w:val="22"/>
              </w:rPr>
              <w:t>CV / Resume</w:t>
            </w:r>
          </w:p>
          <w:p w14:paraId="5CC857DA" w14:textId="77777777" w:rsidR="000F15D7" w:rsidRPr="00D13432" w:rsidRDefault="000F15D7" w:rsidP="00433F88">
            <w:pPr>
              <w:spacing w:line="276" w:lineRule="auto"/>
              <w:jc w:val="both"/>
              <w:rPr>
                <w:rFonts w:ascii="Raleway" w:hAnsi="Raleway" w:cs="Kh Kantumruy"/>
                <w:sz w:val="22"/>
                <w:szCs w:val="22"/>
              </w:rPr>
            </w:pPr>
          </w:p>
        </w:tc>
        <w:tc>
          <w:tcPr>
            <w:tcW w:w="4792" w:type="dxa"/>
          </w:tcPr>
          <w:p w14:paraId="0CDF2249" w14:textId="24FAE0D2" w:rsidR="000F15D7" w:rsidRPr="00D13432" w:rsidRDefault="00000000" w:rsidP="00433F88">
            <w:pPr>
              <w:spacing w:line="276" w:lineRule="auto"/>
              <w:jc w:val="both"/>
              <w:rPr>
                <w:rFonts w:ascii="Raleway" w:hAnsi="Raleway" w:cs="Kh Kantumruy"/>
                <w:sz w:val="22"/>
                <w:szCs w:val="22"/>
              </w:rPr>
            </w:pPr>
            <w:sdt>
              <w:sdtPr>
                <w:rPr>
                  <w:rFonts w:ascii="Raleway" w:hAnsi="Raleway" w:cs="Kh Kantumruy"/>
                  <w:sz w:val="28"/>
                  <w:szCs w:val="28"/>
                </w:rPr>
                <w:id w:val="-16032567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47AC7">
                  <w:rPr>
                    <w:rFonts w:ascii="MS Gothic" w:eastAsia="MS Gothic" w:hAnsi="MS Gothic" w:cs="Kh Kantumruy" w:hint="eastAsia"/>
                    <w:sz w:val="28"/>
                    <w:szCs w:val="28"/>
                  </w:rPr>
                  <w:t>☐</w:t>
                </w:r>
              </w:sdtContent>
            </w:sdt>
            <w:r w:rsidR="000F15D7" w:rsidRPr="00D13432">
              <w:rPr>
                <w:rFonts w:ascii="Raleway" w:eastAsia="Times New Roman" w:hAnsi="Raleway" w:cs="Kh Kantumruy"/>
                <w:color w:val="000000"/>
                <w:sz w:val="22"/>
                <w:szCs w:val="22"/>
              </w:rPr>
              <w:t xml:space="preserve"> </w:t>
            </w:r>
            <w:r w:rsidR="000F15D7" w:rsidRPr="00D13432">
              <w:rPr>
                <w:rFonts w:ascii="Raleway" w:eastAsia="Times New Roman" w:hAnsi="Raleway" w:cs="Kh Kantumruy"/>
                <w:color w:val="000000"/>
                <w:sz w:val="22"/>
                <w:szCs w:val="22"/>
                <w:lang w:val="ca-ES"/>
              </w:rPr>
              <w:t>Yes</w:t>
            </w:r>
            <w:r w:rsidR="000F15D7" w:rsidRPr="00D13432">
              <w:rPr>
                <w:rFonts w:ascii="Raleway" w:eastAsia="Times New Roman" w:hAnsi="Raleway" w:cs="Kh Kantumruy"/>
                <w:color w:val="000000"/>
                <w:sz w:val="22"/>
                <w:szCs w:val="22"/>
              </w:rPr>
              <w:t xml:space="preserve">                           </w:t>
            </w:r>
          </w:p>
        </w:tc>
      </w:tr>
    </w:tbl>
    <w:p w14:paraId="2BA2C1A9" w14:textId="77777777" w:rsidR="00D657D9" w:rsidRPr="00D13432" w:rsidRDefault="00D657D9" w:rsidP="00D657D9">
      <w:pPr>
        <w:rPr>
          <w:rFonts w:ascii="Raleway" w:hAnsi="Raleway" w:cs="Kh Kantumruy"/>
          <w:sz w:val="22"/>
          <w:szCs w:val="22"/>
        </w:rPr>
      </w:pPr>
    </w:p>
    <w:p w14:paraId="1DEC49DC" w14:textId="77777777" w:rsidR="00D657D9" w:rsidRPr="00D13432" w:rsidRDefault="00D657D9" w:rsidP="00D657D9">
      <w:pPr>
        <w:rPr>
          <w:rFonts w:ascii="Raleway" w:hAnsi="Raleway" w:cs="Kh Kantumruy"/>
          <w:sz w:val="22"/>
          <w:szCs w:val="22"/>
        </w:rPr>
      </w:pPr>
    </w:p>
    <w:p w14:paraId="0CDA521E" w14:textId="77777777" w:rsidR="00B84042" w:rsidRPr="00D13432" w:rsidRDefault="00D657D9">
      <w:pPr>
        <w:rPr>
          <w:rFonts w:ascii="Raleway" w:hAnsi="Raleway" w:cs="Kh Kantumruy"/>
          <w:sz w:val="22"/>
          <w:szCs w:val="22"/>
          <w:u w:val="single"/>
        </w:rPr>
      </w:pPr>
      <w:r w:rsidRPr="00D13432">
        <w:rPr>
          <w:rFonts w:ascii="Raleway" w:hAnsi="Raleway" w:cs="Kh Kantumruy"/>
          <w:sz w:val="22"/>
          <w:szCs w:val="22"/>
        </w:rPr>
        <w:t>Your signature:</w:t>
      </w:r>
      <w:r w:rsidRPr="00D13432">
        <w:rPr>
          <w:rFonts w:ascii="Raleway" w:hAnsi="Raleway" w:cs="Kh Kantumruy"/>
          <w:sz w:val="22"/>
          <w:szCs w:val="22"/>
          <w:u w:val="single"/>
        </w:rPr>
        <w:tab/>
      </w:r>
      <w:r w:rsidRPr="00D13432">
        <w:rPr>
          <w:rFonts w:ascii="Raleway" w:hAnsi="Raleway" w:cs="Kh Kantumruy"/>
          <w:sz w:val="22"/>
          <w:szCs w:val="22"/>
          <w:u w:val="single"/>
        </w:rPr>
        <w:tab/>
      </w:r>
      <w:r w:rsidRPr="00D13432">
        <w:rPr>
          <w:rFonts w:ascii="Raleway" w:hAnsi="Raleway" w:cs="Kh Kantumruy"/>
          <w:sz w:val="22"/>
          <w:szCs w:val="22"/>
          <w:u w:val="single"/>
        </w:rPr>
        <w:tab/>
      </w:r>
      <w:r w:rsidRPr="00D13432">
        <w:rPr>
          <w:rFonts w:ascii="Raleway" w:hAnsi="Raleway" w:cs="Kh Kantumruy"/>
          <w:sz w:val="22"/>
          <w:szCs w:val="22"/>
          <w:u w:val="single"/>
        </w:rPr>
        <w:tab/>
      </w:r>
      <w:r w:rsidRPr="00D13432">
        <w:rPr>
          <w:rFonts w:ascii="Raleway" w:hAnsi="Raleway" w:cs="Kh Kantumruy"/>
          <w:sz w:val="22"/>
          <w:szCs w:val="22"/>
          <w:u w:val="single"/>
        </w:rPr>
        <w:tab/>
        <w:t xml:space="preserve">    </w:t>
      </w:r>
      <w:r w:rsidRPr="00D13432">
        <w:rPr>
          <w:rFonts w:ascii="Raleway" w:hAnsi="Raleway" w:cs="Kh Kantumruy"/>
          <w:sz w:val="22"/>
          <w:szCs w:val="22"/>
        </w:rPr>
        <w:t>Date:</w:t>
      </w:r>
      <w:r w:rsidRPr="00D13432">
        <w:rPr>
          <w:rFonts w:ascii="Raleway" w:hAnsi="Raleway" w:cs="Kh Kantumruy"/>
          <w:sz w:val="22"/>
          <w:szCs w:val="22"/>
          <w:u w:val="single"/>
        </w:rPr>
        <w:tab/>
      </w:r>
      <w:r w:rsidRPr="00D13432">
        <w:rPr>
          <w:rFonts w:ascii="Raleway" w:hAnsi="Raleway" w:cs="Kh Kantumruy"/>
          <w:sz w:val="22"/>
          <w:szCs w:val="22"/>
          <w:u w:val="single"/>
        </w:rPr>
        <w:tab/>
      </w:r>
      <w:r w:rsidRPr="00D13432">
        <w:rPr>
          <w:rFonts w:ascii="Raleway" w:hAnsi="Raleway" w:cs="Kh Kantumruy"/>
          <w:sz w:val="22"/>
          <w:szCs w:val="22"/>
          <w:u w:val="single"/>
        </w:rPr>
        <w:tab/>
      </w:r>
      <w:r w:rsidRPr="00D13432">
        <w:rPr>
          <w:rFonts w:ascii="Raleway" w:hAnsi="Raleway" w:cs="Kh Kantumruy"/>
          <w:sz w:val="22"/>
          <w:szCs w:val="22"/>
          <w:u w:val="single"/>
        </w:rPr>
        <w:tab/>
      </w:r>
      <w:r w:rsidRPr="00D13432">
        <w:rPr>
          <w:rFonts w:ascii="Raleway" w:hAnsi="Raleway" w:cs="Kh Kantumruy"/>
          <w:sz w:val="22"/>
          <w:szCs w:val="22"/>
          <w:u w:val="single"/>
        </w:rPr>
        <w:tab/>
      </w:r>
    </w:p>
    <w:sectPr w:rsidR="00B84042" w:rsidRPr="00D13432" w:rsidSect="00AC2D27">
      <w:headerReference w:type="default" r:id="rId9"/>
      <w:pgSz w:w="12240" w:h="15840"/>
      <w:pgMar w:top="1418" w:right="1183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F5799A" w14:textId="77777777" w:rsidR="001C2404" w:rsidRDefault="001C2404" w:rsidP="007C71AD">
      <w:pPr>
        <w:spacing w:line="240" w:lineRule="auto"/>
      </w:pPr>
      <w:r>
        <w:separator/>
      </w:r>
    </w:p>
  </w:endnote>
  <w:endnote w:type="continuationSeparator" w:id="0">
    <w:p w14:paraId="067D787A" w14:textId="77777777" w:rsidR="001C2404" w:rsidRDefault="001C2404" w:rsidP="007C71A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leway">
    <w:altName w:val="Corbel"/>
    <w:panose1 w:val="00000000000000000000"/>
    <w:charset w:val="00"/>
    <w:family w:val="swiss"/>
    <w:notTrueType/>
    <w:pitch w:val="variable"/>
    <w:sig w:usb0="A00002FF" w:usb1="5000205B" w:usb2="00000000" w:usb3="00000000" w:csb0="00000197" w:csb1="00000000"/>
  </w:font>
  <w:font w:name="Kh Kantumruy">
    <w:altName w:val="Leelawadee UI"/>
    <w:panose1 w:val="020B0806030504020204"/>
    <w:charset w:val="00"/>
    <w:family w:val="swiss"/>
    <w:pitch w:val="variable"/>
    <w:sig w:usb0="A00000A7" w:usb1="5000004A" w:usb2="0001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75163" w14:textId="77777777" w:rsidR="001C2404" w:rsidRDefault="001C2404" w:rsidP="007C71AD">
      <w:pPr>
        <w:spacing w:line="240" w:lineRule="auto"/>
      </w:pPr>
      <w:r>
        <w:separator/>
      </w:r>
    </w:p>
  </w:footnote>
  <w:footnote w:type="continuationSeparator" w:id="0">
    <w:p w14:paraId="0BE8D78B" w14:textId="77777777" w:rsidR="001C2404" w:rsidRDefault="001C2404" w:rsidP="007C71A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5EFF8" w14:textId="77777777" w:rsidR="00A30F25" w:rsidRDefault="00031CB4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85E3C19" wp14:editId="72344047">
          <wp:simplePos x="0" y="0"/>
          <wp:positionH relativeFrom="margin">
            <wp:posOffset>904875</wp:posOffset>
          </wp:positionH>
          <wp:positionV relativeFrom="paragraph">
            <wp:posOffset>1857375</wp:posOffset>
          </wp:positionV>
          <wp:extent cx="7724775" cy="7724775"/>
          <wp:effectExtent l="0" t="0" r="9525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ight Green Blue Motif - Transparent Backgroun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24775" cy="7724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66D4E"/>
    <w:multiLevelType w:val="hybridMultilevel"/>
    <w:tmpl w:val="804EA6DA"/>
    <w:lvl w:ilvl="0" w:tplc="8E7A7F14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82662"/>
    <w:multiLevelType w:val="hybridMultilevel"/>
    <w:tmpl w:val="953C9D8E"/>
    <w:lvl w:ilvl="0" w:tplc="FB8824B4">
      <w:start w:val="1"/>
      <w:numFmt w:val="decimal"/>
      <w:lvlText w:val="%1."/>
      <w:lvlJc w:val="left"/>
      <w:pPr>
        <w:ind w:left="90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43184"/>
    <w:multiLevelType w:val="multilevel"/>
    <w:tmpl w:val="95D244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D71E32"/>
    <w:multiLevelType w:val="hybridMultilevel"/>
    <w:tmpl w:val="AE0EE232"/>
    <w:lvl w:ilvl="0" w:tplc="8E7A7F14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4F750E"/>
    <w:multiLevelType w:val="multilevel"/>
    <w:tmpl w:val="95D244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04162274">
    <w:abstractNumId w:val="1"/>
  </w:num>
  <w:num w:numId="2" w16cid:durableId="1912957302">
    <w:abstractNumId w:val="2"/>
  </w:num>
  <w:num w:numId="3" w16cid:durableId="414715581">
    <w:abstractNumId w:val="4"/>
  </w:num>
  <w:num w:numId="4" w16cid:durableId="1793207610">
    <w:abstractNumId w:val="3"/>
  </w:num>
  <w:num w:numId="5" w16cid:durableId="1304874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autoFormatOverrid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MDc1tjAwNrQwMDBW0lEKTi0uzszPAykwrgUAkLcUNiwAAAA="/>
  </w:docVars>
  <w:rsids>
    <w:rsidRoot w:val="007C71AD"/>
    <w:rsid w:val="00031CB4"/>
    <w:rsid w:val="0003772C"/>
    <w:rsid w:val="00042BCF"/>
    <w:rsid w:val="000659C6"/>
    <w:rsid w:val="00096E80"/>
    <w:rsid w:val="000A00BA"/>
    <w:rsid w:val="000B0EFC"/>
    <w:rsid w:val="000D19BF"/>
    <w:rsid w:val="000F15D7"/>
    <w:rsid w:val="00155DA8"/>
    <w:rsid w:val="001C2404"/>
    <w:rsid w:val="001E5030"/>
    <w:rsid w:val="0024750E"/>
    <w:rsid w:val="00283F11"/>
    <w:rsid w:val="002A33F9"/>
    <w:rsid w:val="00317F86"/>
    <w:rsid w:val="00393CF0"/>
    <w:rsid w:val="003C5E42"/>
    <w:rsid w:val="003E3C3F"/>
    <w:rsid w:val="00463A23"/>
    <w:rsid w:val="00476348"/>
    <w:rsid w:val="00545F54"/>
    <w:rsid w:val="00604B3C"/>
    <w:rsid w:val="00610D54"/>
    <w:rsid w:val="00635C2B"/>
    <w:rsid w:val="006D42C8"/>
    <w:rsid w:val="00715F25"/>
    <w:rsid w:val="00747AC7"/>
    <w:rsid w:val="00776055"/>
    <w:rsid w:val="007C71AD"/>
    <w:rsid w:val="007F0E2F"/>
    <w:rsid w:val="00874979"/>
    <w:rsid w:val="008B57A6"/>
    <w:rsid w:val="008F0979"/>
    <w:rsid w:val="008F292A"/>
    <w:rsid w:val="00906AFC"/>
    <w:rsid w:val="0091195C"/>
    <w:rsid w:val="00912C5F"/>
    <w:rsid w:val="009146B9"/>
    <w:rsid w:val="00A40842"/>
    <w:rsid w:val="00A6377D"/>
    <w:rsid w:val="00A70903"/>
    <w:rsid w:val="00A74BC0"/>
    <w:rsid w:val="00AC286E"/>
    <w:rsid w:val="00BB1049"/>
    <w:rsid w:val="00BC1EA6"/>
    <w:rsid w:val="00BF52A2"/>
    <w:rsid w:val="00C35ABB"/>
    <w:rsid w:val="00D13432"/>
    <w:rsid w:val="00D657D9"/>
    <w:rsid w:val="00D678A4"/>
    <w:rsid w:val="00D7205E"/>
    <w:rsid w:val="00DC7C81"/>
    <w:rsid w:val="00DD5547"/>
    <w:rsid w:val="00DE38B1"/>
    <w:rsid w:val="00DF62B3"/>
    <w:rsid w:val="00E121C8"/>
    <w:rsid w:val="00E43E16"/>
    <w:rsid w:val="00E60D19"/>
    <w:rsid w:val="00EF5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CA629"/>
  <w15:chartTrackingRefBased/>
  <w15:docId w15:val="{FE912BD5-9C06-45BB-9059-3DE16D37B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36"/>
        <w:lang w:val="en-US" w:eastAsia="en-US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1AD"/>
    <w:pPr>
      <w:spacing w:after="0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7C71AD"/>
    <w:pPr>
      <w:spacing w:after="120" w:line="240" w:lineRule="auto"/>
    </w:pPr>
    <w:rPr>
      <w:rFonts w:eastAsia="Times New Roman" w:cs="Times New Roman"/>
      <w:b/>
      <w:bCs/>
      <w:lang w:bidi="ar-SA"/>
    </w:rPr>
  </w:style>
  <w:style w:type="character" w:customStyle="1" w:styleId="BodyTextChar">
    <w:name w:val="Body Text Char"/>
    <w:basedOn w:val="DefaultParagraphFont"/>
    <w:link w:val="BodyText"/>
    <w:rsid w:val="007C71AD"/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7C71AD"/>
    <w:pPr>
      <w:ind w:left="720"/>
      <w:contextualSpacing/>
    </w:pPr>
    <w:rPr>
      <w:szCs w:val="39"/>
    </w:rPr>
  </w:style>
  <w:style w:type="table" w:styleId="TableGrid">
    <w:name w:val="Table Grid"/>
    <w:basedOn w:val="TableNormal"/>
    <w:uiPriority w:val="39"/>
    <w:rsid w:val="007C71AD"/>
    <w:pPr>
      <w:spacing w:after="0" w:line="240" w:lineRule="auto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71AD"/>
    <w:pPr>
      <w:tabs>
        <w:tab w:val="center" w:pos="4680"/>
        <w:tab w:val="right" w:pos="9360"/>
      </w:tabs>
      <w:spacing w:line="240" w:lineRule="auto"/>
    </w:pPr>
    <w:rPr>
      <w:szCs w:val="39"/>
    </w:rPr>
  </w:style>
  <w:style w:type="character" w:customStyle="1" w:styleId="HeaderChar">
    <w:name w:val="Header Char"/>
    <w:basedOn w:val="DefaultParagraphFont"/>
    <w:link w:val="Header"/>
    <w:uiPriority w:val="99"/>
    <w:rsid w:val="007C71AD"/>
    <w:rPr>
      <w:rFonts w:ascii="Times New Roman" w:hAnsi="Times New Roman"/>
      <w:sz w:val="24"/>
      <w:szCs w:val="39"/>
    </w:rPr>
  </w:style>
  <w:style w:type="character" w:styleId="Hyperlink">
    <w:name w:val="Hyperlink"/>
    <w:basedOn w:val="DefaultParagraphFont"/>
    <w:uiPriority w:val="99"/>
    <w:unhideWhenUsed/>
    <w:rsid w:val="007C71AD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C71AD"/>
    <w:pPr>
      <w:spacing w:line="240" w:lineRule="auto"/>
    </w:pPr>
    <w:rPr>
      <w:sz w:val="20"/>
      <w:szCs w:val="32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C71AD"/>
    <w:rPr>
      <w:rFonts w:ascii="Times New Roman" w:hAnsi="Times New Roman"/>
      <w:sz w:val="20"/>
      <w:szCs w:val="32"/>
    </w:rPr>
  </w:style>
  <w:style w:type="character" w:styleId="FootnoteReference">
    <w:name w:val="footnote reference"/>
    <w:basedOn w:val="DefaultParagraphFont"/>
    <w:uiPriority w:val="99"/>
    <w:semiHidden/>
    <w:unhideWhenUsed/>
    <w:rsid w:val="007C71AD"/>
    <w:rPr>
      <w:vertAlign w:val="superscript"/>
    </w:rPr>
  </w:style>
  <w:style w:type="character" w:customStyle="1" w:styleId="il">
    <w:name w:val="il"/>
    <w:basedOn w:val="DefaultParagraphFont"/>
    <w:rsid w:val="002A33F9"/>
  </w:style>
  <w:style w:type="character" w:customStyle="1" w:styleId="q4iawc">
    <w:name w:val="q4iawc"/>
    <w:basedOn w:val="DefaultParagraphFont"/>
    <w:rsid w:val="00D657D9"/>
  </w:style>
  <w:style w:type="paragraph" w:styleId="NormalWeb">
    <w:name w:val="Normal (Web)"/>
    <w:basedOn w:val="Normal"/>
    <w:uiPriority w:val="99"/>
    <w:unhideWhenUsed/>
    <w:rsid w:val="000F15D7"/>
    <w:pPr>
      <w:spacing w:before="100" w:beforeAutospacing="1" w:after="100" w:afterAutospacing="1" w:line="240" w:lineRule="auto"/>
    </w:pPr>
    <w:rPr>
      <w:rFonts w:eastAsia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604B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4B3C"/>
    <w:pPr>
      <w:spacing w:line="240" w:lineRule="auto"/>
    </w:pPr>
    <w:rPr>
      <w:sz w:val="20"/>
      <w:szCs w:val="3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4B3C"/>
    <w:rPr>
      <w:rFonts w:ascii="Times New Roman" w:hAnsi="Times New Roman"/>
      <w:sz w:val="20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4B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4B3C"/>
    <w:rPr>
      <w:rFonts w:ascii="Times New Roman" w:hAnsi="Times New Roman"/>
      <w:b/>
      <w:bCs/>
      <w:sz w:val="20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5F25"/>
    <w:pPr>
      <w:spacing w:line="240" w:lineRule="auto"/>
    </w:pPr>
    <w:rPr>
      <w:rFonts w:ascii="Segoe UI" w:hAnsi="Segoe UI" w:cs="Segoe UI"/>
      <w:sz w:val="18"/>
      <w:szCs w:val="29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F25"/>
    <w:rPr>
      <w:rFonts w:ascii="Segoe UI" w:hAnsi="Segoe UI" w:cs="Segoe UI"/>
      <w:sz w:val="18"/>
      <w:szCs w:val="2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ci@cambodianlivingarts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4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ary Suol</cp:lastModifiedBy>
  <cp:revision>14</cp:revision>
  <dcterms:created xsi:type="dcterms:W3CDTF">2022-08-15T16:10:00Z</dcterms:created>
  <dcterms:modified xsi:type="dcterms:W3CDTF">2022-08-17T07:48:00Z</dcterms:modified>
</cp:coreProperties>
</file>